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1915B" w14:textId="77777777" w:rsidR="000D45EF" w:rsidRPr="003B76DE" w:rsidRDefault="00F63EF5" w:rsidP="00F63EF5">
      <w:pPr>
        <w:pStyle w:val="Titel"/>
        <w:jc w:val="center"/>
        <w:rPr>
          <w:rFonts w:ascii="Montserrat" w:hAnsi="Montserrat"/>
          <w:lang w:val="en-GB"/>
        </w:rPr>
      </w:pPr>
      <w:r w:rsidRPr="003B76DE">
        <w:rPr>
          <w:rFonts w:ascii="Montserrat" w:hAnsi="Montserrat"/>
          <w:lang w:val="en-GB"/>
        </w:rPr>
        <w:t>APPLICATION FORM</w:t>
      </w:r>
      <w:r w:rsidR="000D45EF" w:rsidRPr="003B76DE">
        <w:rPr>
          <w:rFonts w:ascii="Montserrat" w:hAnsi="Montserrat"/>
          <w:lang w:val="en-GB"/>
        </w:rPr>
        <w:t xml:space="preserve"> </w:t>
      </w:r>
    </w:p>
    <w:p w14:paraId="04B0E6F2" w14:textId="65F6257E" w:rsidR="007E7493" w:rsidRPr="003B76DE" w:rsidRDefault="000D45EF" w:rsidP="00F63EF5">
      <w:pPr>
        <w:pStyle w:val="Titel"/>
        <w:jc w:val="center"/>
        <w:rPr>
          <w:rFonts w:ascii="Montserrat" w:hAnsi="Montserrat"/>
          <w:sz w:val="32"/>
          <w:szCs w:val="32"/>
          <w:lang w:val="en-GB"/>
        </w:rPr>
      </w:pPr>
      <w:r w:rsidRPr="003B76DE">
        <w:rPr>
          <w:rFonts w:ascii="Montserrat" w:hAnsi="Montserrat"/>
          <w:sz w:val="32"/>
          <w:szCs w:val="32"/>
          <w:lang w:val="en-GB"/>
        </w:rPr>
        <w:t>(</w:t>
      </w:r>
      <w:r w:rsidR="001B6778" w:rsidRPr="003B76DE">
        <w:rPr>
          <w:rFonts w:ascii="Montserrat" w:hAnsi="Montserrat"/>
          <w:sz w:val="32"/>
          <w:szCs w:val="32"/>
          <w:lang w:val="en-GB"/>
        </w:rPr>
        <w:t>From</w:t>
      </w:r>
      <w:r w:rsidR="00A92873" w:rsidRPr="003B76DE">
        <w:rPr>
          <w:rFonts w:ascii="Montserrat" w:hAnsi="Montserrat"/>
          <w:sz w:val="32"/>
          <w:szCs w:val="32"/>
          <w:lang w:val="en-GB"/>
        </w:rPr>
        <w:t xml:space="preserve"> DKK</w:t>
      </w:r>
      <w:r w:rsidRPr="003B76DE">
        <w:rPr>
          <w:rFonts w:ascii="Montserrat" w:hAnsi="Montserrat"/>
          <w:sz w:val="32"/>
          <w:szCs w:val="32"/>
          <w:lang w:val="en-GB"/>
        </w:rPr>
        <w:t xml:space="preserve"> 50</w:t>
      </w:r>
      <w:r w:rsidR="00A5491B" w:rsidRPr="003B76DE">
        <w:rPr>
          <w:rFonts w:ascii="Montserrat" w:hAnsi="Montserrat"/>
          <w:sz w:val="32"/>
          <w:szCs w:val="32"/>
          <w:lang w:val="en-GB"/>
        </w:rPr>
        <w:t>,</w:t>
      </w:r>
      <w:r w:rsidRPr="003B76DE">
        <w:rPr>
          <w:rFonts w:ascii="Montserrat" w:hAnsi="Montserrat"/>
          <w:sz w:val="32"/>
          <w:szCs w:val="32"/>
          <w:lang w:val="en-GB"/>
        </w:rPr>
        <w:t>000</w:t>
      </w:r>
      <w:r w:rsidR="00A5491B" w:rsidRPr="003B76DE">
        <w:rPr>
          <w:rFonts w:ascii="Montserrat" w:hAnsi="Montserrat"/>
          <w:sz w:val="32"/>
          <w:szCs w:val="32"/>
          <w:lang w:val="en-GB"/>
        </w:rPr>
        <w:t xml:space="preserve"> up to DKK 150,000</w:t>
      </w:r>
      <w:r w:rsidRPr="003B76DE">
        <w:rPr>
          <w:rFonts w:ascii="Montserrat" w:hAnsi="Montserrat"/>
          <w:sz w:val="32"/>
          <w:szCs w:val="32"/>
          <w:lang w:val="en-GB"/>
        </w:rPr>
        <w:t>)</w:t>
      </w:r>
    </w:p>
    <w:p w14:paraId="7AEF96D4" w14:textId="3158E014" w:rsidR="006A70DB" w:rsidRPr="003B76DE" w:rsidRDefault="007D21AA" w:rsidP="006A70DB">
      <w:pPr>
        <w:rPr>
          <w:rFonts w:ascii="Montserrat" w:hAnsi="Montserrat"/>
          <w:lang w:val="en-GB"/>
        </w:rPr>
      </w:pPr>
      <w:r w:rsidRPr="003B76DE">
        <w:rPr>
          <w:rFonts w:ascii="Montserrat" w:hAnsi="Montserrat"/>
          <w:lang w:val="en-GB"/>
        </w:rPr>
        <w:t xml:space="preserve">Please fill out in English after </w:t>
      </w:r>
      <w:r w:rsidRPr="009E4A45">
        <w:rPr>
          <w:rFonts w:ascii="Montserrat" w:hAnsi="Montserrat"/>
          <w:lang w:val="en-GB"/>
        </w:rPr>
        <w:t xml:space="preserve">reading </w:t>
      </w:r>
      <w:r w:rsidR="001D41AB" w:rsidRPr="009E4A45">
        <w:rPr>
          <w:rFonts w:ascii="Montserrat" w:hAnsi="Montserrat"/>
          <w:b/>
          <w:bCs/>
          <w:u w:val="single"/>
          <w:lang w:val="en-GB"/>
        </w:rPr>
        <w:t xml:space="preserve">New Cooperation </w:t>
      </w:r>
      <w:r w:rsidR="00FF3ECB" w:rsidRPr="009E4A45">
        <w:rPr>
          <w:rFonts w:ascii="Montserrat" w:hAnsi="Montserrat"/>
          <w:b/>
          <w:bCs/>
          <w:u w:val="single"/>
          <w:lang w:val="en-GB"/>
        </w:rPr>
        <w:t>Mechanism</w:t>
      </w:r>
      <w:r w:rsidR="001D41AB" w:rsidRPr="009E4A45">
        <w:rPr>
          <w:rFonts w:ascii="Montserrat" w:hAnsi="Montserrat"/>
          <w:u w:val="single"/>
          <w:lang w:val="en-GB"/>
        </w:rPr>
        <w:t xml:space="preserve"> Guidelines</w:t>
      </w:r>
      <w:r w:rsidR="001D41AB" w:rsidRPr="009E4A45">
        <w:rPr>
          <w:rFonts w:ascii="Montserrat" w:hAnsi="Montserrat"/>
          <w:lang w:val="en-GB"/>
        </w:rPr>
        <w:t>.</w:t>
      </w:r>
      <w:r w:rsidR="007413D4" w:rsidRPr="009E4A45">
        <w:rPr>
          <w:rFonts w:ascii="Montserrat" w:hAnsi="Montserrat"/>
          <w:lang w:val="en-GB"/>
        </w:rPr>
        <w:t xml:space="preserve"> </w:t>
      </w:r>
      <w:r w:rsidR="00080C22" w:rsidRPr="009E4A45">
        <w:rPr>
          <w:rFonts w:ascii="Montserrat" w:hAnsi="Montserrat"/>
          <w:lang w:val="en-GB"/>
        </w:rPr>
        <w:t>(Max.</w:t>
      </w:r>
      <w:r w:rsidR="00DC476E" w:rsidRPr="003B76DE">
        <w:rPr>
          <w:rFonts w:ascii="Montserrat" w:hAnsi="Montserrat"/>
          <w:lang w:val="en-GB"/>
        </w:rPr>
        <w:t xml:space="preserve"> 5</w:t>
      </w:r>
      <w:r w:rsidR="00080C22" w:rsidRPr="003B76DE">
        <w:rPr>
          <w:rFonts w:ascii="Montserrat" w:hAnsi="Montserrat"/>
          <w:lang w:val="en-GB"/>
        </w:rPr>
        <w:t xml:space="preserve"> pages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268"/>
        <w:gridCol w:w="1978"/>
      </w:tblGrid>
      <w:tr w:rsidR="00F63EF5" w:rsidRPr="003B76DE" w14:paraId="2A79DECB" w14:textId="77777777" w:rsidTr="00BD3F17">
        <w:trPr>
          <w:trHeight w:val="633"/>
        </w:trPr>
        <w:tc>
          <w:tcPr>
            <w:tcW w:w="2689" w:type="dxa"/>
            <w:shd w:val="clear" w:color="auto" w:fill="D5DCE4" w:themeFill="text2" w:themeFillTint="33"/>
            <w:vAlign w:val="center"/>
          </w:tcPr>
          <w:p w14:paraId="7362C8B6" w14:textId="0AAB815E" w:rsidR="00F63EF5" w:rsidRPr="003B76DE" w:rsidRDefault="00106389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P</w:t>
            </w:r>
            <w:r w:rsidR="00F63EF5" w:rsidRPr="003B76DE">
              <w:rPr>
                <w:rFonts w:ascii="Montserrat" w:hAnsi="Montserrat" w:cstheme="majorBidi"/>
                <w:b/>
                <w:bCs/>
                <w:lang w:val="en-GB"/>
              </w:rPr>
              <w:t>roject</w:t>
            </w: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 xml:space="preserve"> title</w:t>
            </w:r>
          </w:p>
        </w:tc>
        <w:tc>
          <w:tcPr>
            <w:tcW w:w="6939" w:type="dxa"/>
            <w:gridSpan w:val="3"/>
            <w:vAlign w:val="center"/>
          </w:tcPr>
          <w:p w14:paraId="466EFA01" w14:textId="6CF7A430" w:rsidR="00F63EF5" w:rsidRPr="003B76DE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F63EF5" w:rsidRPr="003B76DE" w14:paraId="3CF5A76E" w14:textId="77777777" w:rsidTr="00FF3ECB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2064D0D7" w14:textId="0C0BE9D7" w:rsidR="00F63EF5" w:rsidRPr="003B76DE" w:rsidRDefault="00BD3F17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Lead</w:t>
            </w:r>
            <w:r w:rsidR="00B7669E" w:rsidRPr="003B76DE">
              <w:rPr>
                <w:rFonts w:ascii="Montserrat" w:hAnsi="Montserrat" w:cstheme="majorBidi"/>
                <w:b/>
                <w:bCs/>
                <w:lang w:val="en-GB"/>
              </w:rPr>
              <w:t xml:space="preserve"> a</w:t>
            </w:r>
            <w:r w:rsidR="005C4D81" w:rsidRPr="003B76DE">
              <w:rPr>
                <w:rFonts w:ascii="Montserrat" w:hAnsi="Montserrat" w:cstheme="majorBidi"/>
                <w:b/>
                <w:bCs/>
                <w:lang w:val="en-GB"/>
              </w:rPr>
              <w:t>pplicant</w:t>
            </w:r>
            <w:r w:rsidR="00B7669E" w:rsidRPr="003B76DE">
              <w:rPr>
                <w:rFonts w:ascii="Montserrat" w:hAnsi="Montserrat" w:cstheme="majorBidi"/>
                <w:b/>
                <w:bCs/>
                <w:lang w:val="en-GB"/>
              </w:rPr>
              <w:t xml:space="preserve"> organisation</w:t>
            </w:r>
          </w:p>
        </w:tc>
        <w:tc>
          <w:tcPr>
            <w:tcW w:w="6939" w:type="dxa"/>
            <w:gridSpan w:val="3"/>
            <w:vAlign w:val="center"/>
          </w:tcPr>
          <w:p w14:paraId="6B692D24" w14:textId="77777777" w:rsidR="00F63EF5" w:rsidRPr="003B76DE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B7669E" w:rsidRPr="003B76DE" w14:paraId="60C91F2B" w14:textId="77777777" w:rsidTr="00FF3ECB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39844243" w14:textId="2A82ED79" w:rsidR="00B7669E" w:rsidRPr="003B76DE" w:rsidRDefault="00B7669E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Partner organisation</w:t>
            </w:r>
            <w:r w:rsidR="00106389" w:rsidRPr="003B76DE">
              <w:rPr>
                <w:rFonts w:ascii="Montserrat" w:hAnsi="Montserrat" w:cstheme="majorBidi"/>
                <w:b/>
                <w:bCs/>
                <w:lang w:val="en-GB"/>
              </w:rPr>
              <w:t>(</w:t>
            </w: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s</w:t>
            </w:r>
            <w:r w:rsidR="00106389" w:rsidRPr="003B76DE">
              <w:rPr>
                <w:rFonts w:ascii="Montserrat" w:hAnsi="Montserrat" w:cstheme="majorBidi"/>
                <w:b/>
                <w:bCs/>
                <w:lang w:val="en-GB"/>
              </w:rPr>
              <w:t>)</w:t>
            </w:r>
          </w:p>
        </w:tc>
        <w:tc>
          <w:tcPr>
            <w:tcW w:w="6939" w:type="dxa"/>
            <w:gridSpan w:val="3"/>
            <w:vAlign w:val="center"/>
          </w:tcPr>
          <w:p w14:paraId="21EECA06" w14:textId="77777777" w:rsidR="00B7669E" w:rsidRPr="003B76DE" w:rsidRDefault="00B7669E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3B76DE" w14:paraId="4229BE59" w14:textId="77777777" w:rsidTr="00FF3ECB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4E45EC65" w14:textId="74870950" w:rsidR="004C19F2" w:rsidRPr="003B76DE" w:rsidRDefault="004C19F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Project period</w:t>
            </w:r>
            <w:r w:rsidR="001D41AB" w:rsidRPr="003B76DE">
              <w:rPr>
                <w:rFonts w:ascii="Montserrat" w:hAnsi="Montserrat"/>
                <w:lang w:val="en-GB"/>
              </w:rPr>
              <w:t xml:space="preserve"> </w:t>
            </w:r>
          </w:p>
        </w:tc>
        <w:tc>
          <w:tcPr>
            <w:tcW w:w="6939" w:type="dxa"/>
            <w:gridSpan w:val="3"/>
            <w:vAlign w:val="center"/>
          </w:tcPr>
          <w:p w14:paraId="6B8AAD5D" w14:textId="77777777" w:rsidR="004C19F2" w:rsidRPr="003B76DE" w:rsidRDefault="004C19F2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733C87" w14:paraId="029BCF5D" w14:textId="77777777" w:rsidTr="001D41AB">
        <w:trPr>
          <w:trHeight w:val="884"/>
        </w:trPr>
        <w:tc>
          <w:tcPr>
            <w:tcW w:w="2689" w:type="dxa"/>
            <w:shd w:val="clear" w:color="auto" w:fill="D5DCE4" w:themeFill="text2" w:themeFillTint="33"/>
          </w:tcPr>
          <w:p w14:paraId="3765E452" w14:textId="5C1DFFEB" w:rsidR="004C19F2" w:rsidRPr="003B76DE" w:rsidRDefault="008C116B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Project location</w:t>
            </w:r>
          </w:p>
        </w:tc>
        <w:tc>
          <w:tcPr>
            <w:tcW w:w="6939" w:type="dxa"/>
            <w:gridSpan w:val="3"/>
          </w:tcPr>
          <w:p w14:paraId="5AB1B6D0" w14:textId="097BDEAB" w:rsidR="00F24714" w:rsidRPr="003B76DE" w:rsidRDefault="00000000" w:rsidP="00F24714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49099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3B76DE">
              <w:rPr>
                <w:rFonts w:ascii="Montserrat" w:hAnsi="Montserrat"/>
                <w:lang w:val="en-GB"/>
              </w:rPr>
              <w:t xml:space="preserve">  Armenia</w:t>
            </w:r>
            <w:r w:rsidR="00C11392" w:rsidRPr="003B76DE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-4495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3B76DE">
              <w:rPr>
                <w:rFonts w:ascii="Montserrat" w:hAnsi="Montserrat"/>
                <w:lang w:val="en-GB"/>
              </w:rPr>
              <w:t xml:space="preserve">  Azerbaijan</w:t>
            </w:r>
            <w:r w:rsidR="00C11392" w:rsidRPr="003B76DE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203152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3B76DE">
              <w:rPr>
                <w:rFonts w:ascii="Montserrat" w:hAnsi="Montserrat"/>
                <w:lang w:val="en-GB"/>
              </w:rPr>
              <w:t xml:space="preserve">  </w:t>
            </w:r>
            <w:r w:rsidR="008A3BC0" w:rsidRPr="003B76DE">
              <w:rPr>
                <w:rFonts w:ascii="Montserrat" w:hAnsi="Montserrat"/>
                <w:lang w:val="en-GB"/>
              </w:rPr>
              <w:t>Belarus</w:t>
            </w:r>
          </w:p>
          <w:p w14:paraId="5AF4F65A" w14:textId="76D9C7DB" w:rsidR="002D646A" w:rsidRPr="003B76DE" w:rsidRDefault="00000000" w:rsidP="00C11392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57898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646A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3B76DE">
              <w:rPr>
                <w:rFonts w:ascii="Montserrat" w:hAnsi="Montserrat"/>
                <w:lang w:val="en-GB"/>
              </w:rPr>
              <w:t xml:space="preserve">  Georgia</w:t>
            </w:r>
            <w:r w:rsidR="00C11392" w:rsidRPr="003B76DE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11094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3B76DE">
              <w:rPr>
                <w:rFonts w:ascii="Montserrat" w:hAnsi="Montserrat"/>
                <w:lang w:val="en-GB"/>
              </w:rPr>
              <w:t xml:space="preserve">  Moldova</w:t>
            </w:r>
            <w:r w:rsidR="00C11392" w:rsidRPr="003B76DE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-1850174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3BC0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3B76DE">
              <w:rPr>
                <w:rFonts w:ascii="Montserrat" w:hAnsi="Montserrat"/>
                <w:lang w:val="en-GB"/>
              </w:rPr>
              <w:t xml:space="preserve"> Ukraine</w:t>
            </w:r>
          </w:p>
        </w:tc>
      </w:tr>
      <w:tr w:rsidR="00C11392" w:rsidRPr="003B76DE" w14:paraId="58D596E3" w14:textId="77777777" w:rsidTr="00295ED7">
        <w:trPr>
          <w:trHeight w:val="771"/>
        </w:trPr>
        <w:tc>
          <w:tcPr>
            <w:tcW w:w="2689" w:type="dxa"/>
            <w:shd w:val="clear" w:color="auto" w:fill="D5DCE4" w:themeFill="text2" w:themeFillTint="33"/>
          </w:tcPr>
          <w:p w14:paraId="3AC844A8" w14:textId="74A1ACD3" w:rsidR="00C11392" w:rsidRPr="003B76DE" w:rsidRDefault="00C1139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Safety</w:t>
            </w:r>
          </w:p>
        </w:tc>
        <w:tc>
          <w:tcPr>
            <w:tcW w:w="6939" w:type="dxa"/>
            <w:gridSpan w:val="3"/>
            <w:vAlign w:val="center"/>
          </w:tcPr>
          <w:p w14:paraId="6C317EA5" w14:textId="3E1F3A8D" w:rsidR="00C11392" w:rsidRPr="003B76DE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208613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003B76DE">
              <w:rPr>
                <w:rFonts w:ascii="Montserrat" w:hAnsi="Montserrat"/>
                <w:lang w:val="en-GB"/>
              </w:rPr>
              <w:t xml:space="preserve"> The project and partners can be made public.</w:t>
            </w:r>
          </w:p>
          <w:p w14:paraId="2FFEB0E9" w14:textId="725E4F0F" w:rsidR="00C11392" w:rsidRPr="003B76DE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15630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003B76DE">
              <w:rPr>
                <w:rFonts w:ascii="Montserrat" w:hAnsi="Montserrat"/>
                <w:lang w:val="en-GB"/>
              </w:rPr>
              <w:t xml:space="preserve"> The project or partners </w:t>
            </w:r>
            <w:r w:rsidR="005143D6" w:rsidRPr="003B76DE">
              <w:rPr>
                <w:rFonts w:ascii="Montserrat" w:hAnsi="Montserrat"/>
                <w:lang w:val="en-GB"/>
              </w:rPr>
              <w:t>can</w:t>
            </w:r>
            <w:r w:rsidR="00C11392" w:rsidRPr="003B76DE">
              <w:rPr>
                <w:rFonts w:ascii="Montserrat" w:hAnsi="Montserrat"/>
                <w:lang w:val="en-GB"/>
              </w:rPr>
              <w:t xml:space="preserve">not be made public. </w:t>
            </w:r>
            <w:r w:rsidR="001D41AB" w:rsidRPr="003B76DE">
              <w:rPr>
                <w:rFonts w:ascii="Montserrat" w:hAnsi="Montserrat"/>
                <w:lang w:val="en-GB"/>
              </w:rPr>
              <w:t>Please explain below</w:t>
            </w:r>
            <w:r w:rsidR="00C11392" w:rsidRPr="003B76DE">
              <w:rPr>
                <w:rFonts w:ascii="Montserrat" w:hAnsi="Montserrat"/>
                <w:lang w:val="en-GB"/>
              </w:rPr>
              <w:t>.</w:t>
            </w:r>
          </w:p>
        </w:tc>
      </w:tr>
      <w:tr w:rsidR="009C4C5A" w:rsidRPr="003B76DE" w14:paraId="4C906F1E" w14:textId="77777777" w:rsidTr="00FF3ECB">
        <w:trPr>
          <w:trHeight w:val="817"/>
        </w:trPr>
        <w:tc>
          <w:tcPr>
            <w:tcW w:w="2689" w:type="dxa"/>
            <w:shd w:val="clear" w:color="auto" w:fill="D5DCE4" w:themeFill="text2" w:themeFillTint="33"/>
          </w:tcPr>
          <w:p w14:paraId="372AD9B7" w14:textId="5A34FBBF" w:rsidR="009C4C5A" w:rsidRPr="003B76DE" w:rsidRDefault="009C4C5A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Total project costs</w:t>
            </w:r>
            <w:r w:rsidR="00272142" w:rsidRPr="003B76DE">
              <w:rPr>
                <w:rFonts w:ascii="Montserrat" w:hAnsi="Montserrat" w:cstheme="majorBidi"/>
                <w:b/>
                <w:bCs/>
                <w:lang w:val="en-GB"/>
              </w:rPr>
              <w:t xml:space="preserve"> </w:t>
            </w: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in DKK</w:t>
            </w:r>
          </w:p>
        </w:tc>
        <w:tc>
          <w:tcPr>
            <w:tcW w:w="2693" w:type="dxa"/>
            <w:vAlign w:val="center"/>
          </w:tcPr>
          <w:p w14:paraId="73F59AD2" w14:textId="77777777" w:rsidR="009C4C5A" w:rsidRPr="003B76DE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  <w:tc>
          <w:tcPr>
            <w:tcW w:w="2268" w:type="dxa"/>
            <w:tcBorders>
              <w:bottom w:val="nil"/>
            </w:tcBorders>
            <w:shd w:val="clear" w:color="auto" w:fill="D5DCE4" w:themeFill="text2" w:themeFillTint="33"/>
          </w:tcPr>
          <w:p w14:paraId="56D1030B" w14:textId="4DC346D9" w:rsidR="009C4C5A" w:rsidRPr="003B76DE" w:rsidRDefault="009C4C5A" w:rsidP="009C4C5A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Funding from other sources</w:t>
            </w:r>
          </w:p>
        </w:tc>
        <w:tc>
          <w:tcPr>
            <w:tcW w:w="1978" w:type="dxa"/>
            <w:tcBorders>
              <w:bottom w:val="nil"/>
            </w:tcBorders>
            <w:vAlign w:val="center"/>
          </w:tcPr>
          <w:p w14:paraId="01EF18A0" w14:textId="6498D930" w:rsidR="009C4C5A" w:rsidRPr="003B76DE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A96C1D" w:rsidRPr="00733C87" w14:paraId="1706E0BB" w14:textId="77777777" w:rsidTr="00FF3ECB">
        <w:trPr>
          <w:trHeight w:val="714"/>
        </w:trPr>
        <w:tc>
          <w:tcPr>
            <w:tcW w:w="2689" w:type="dxa"/>
            <w:shd w:val="clear" w:color="auto" w:fill="D5DCE4" w:themeFill="text2" w:themeFillTint="33"/>
          </w:tcPr>
          <w:p w14:paraId="2ED96C1B" w14:textId="5FFE9A2F" w:rsidR="00A96C1D" w:rsidRPr="003B76DE" w:rsidRDefault="00A96C1D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 xml:space="preserve">Total amount applied </w:t>
            </w:r>
            <w:r w:rsidR="00B35F73" w:rsidRPr="003B76DE">
              <w:rPr>
                <w:rFonts w:ascii="Montserrat" w:hAnsi="Montserrat" w:cstheme="majorBidi"/>
                <w:b/>
                <w:bCs/>
                <w:lang w:val="en-GB"/>
              </w:rPr>
              <w:t xml:space="preserve">for </w:t>
            </w:r>
            <w:r w:rsidR="004A3F2F" w:rsidRPr="003B76DE">
              <w:rPr>
                <w:rFonts w:ascii="Montserrat" w:hAnsi="Montserrat" w:cstheme="majorBidi"/>
                <w:b/>
                <w:bCs/>
                <w:lang w:val="en-GB"/>
              </w:rPr>
              <w:t>in DKK</w:t>
            </w:r>
          </w:p>
        </w:tc>
        <w:tc>
          <w:tcPr>
            <w:tcW w:w="6939" w:type="dxa"/>
            <w:gridSpan w:val="3"/>
            <w:vAlign w:val="center"/>
          </w:tcPr>
          <w:p w14:paraId="5A129C66" w14:textId="77777777" w:rsidR="00A96C1D" w:rsidRPr="003B76DE" w:rsidRDefault="00A96C1D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801894" w:rsidRPr="003B76DE" w14:paraId="7DABA55C" w14:textId="77777777" w:rsidTr="00FF3ECB">
        <w:trPr>
          <w:trHeight w:val="714"/>
        </w:trPr>
        <w:tc>
          <w:tcPr>
            <w:tcW w:w="2689" w:type="dxa"/>
            <w:shd w:val="clear" w:color="auto" w:fill="D5DCE4" w:themeFill="text2" w:themeFillTint="33"/>
          </w:tcPr>
          <w:p w14:paraId="5ED38C72" w14:textId="2F174EC1" w:rsidR="00801894" w:rsidRPr="003B76DE" w:rsidRDefault="00776425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Has the lead applicant received support before?</w:t>
            </w:r>
          </w:p>
        </w:tc>
        <w:tc>
          <w:tcPr>
            <w:tcW w:w="6939" w:type="dxa"/>
            <w:gridSpan w:val="3"/>
            <w:vAlign w:val="center"/>
          </w:tcPr>
          <w:p w14:paraId="0BADB9DE" w14:textId="77777777" w:rsidR="00D05B5A" w:rsidRPr="003B76DE" w:rsidRDefault="00000000" w:rsidP="00D05B5A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108032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B5A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05B5A" w:rsidRPr="003B76DE">
              <w:rPr>
                <w:rFonts w:ascii="Montserrat" w:hAnsi="Montserrat"/>
                <w:lang w:val="en-GB"/>
              </w:rPr>
              <w:t xml:space="preserve"> Yes, please write the project period and the amount.</w:t>
            </w:r>
          </w:p>
          <w:p w14:paraId="74BFD06C" w14:textId="22C0421B" w:rsidR="00801894" w:rsidRPr="003B76DE" w:rsidRDefault="00000000" w:rsidP="00D05B5A">
            <w:pPr>
              <w:bidi/>
              <w:jc w:val="right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rtl/>
                  <w:lang w:val="en-GB"/>
                </w:rPr>
                <w:id w:val="-1908521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5B5A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05B5A" w:rsidRPr="003B76DE">
              <w:rPr>
                <w:rFonts w:ascii="Montserrat" w:hAnsi="Montserrat"/>
                <w:lang w:val="en-GB"/>
              </w:rPr>
              <w:t xml:space="preserve"> No</w:t>
            </w:r>
          </w:p>
        </w:tc>
      </w:tr>
      <w:tr w:rsidR="00774167" w:rsidRPr="003B76DE" w14:paraId="3FA34C39" w14:textId="77777777" w:rsidTr="001D41AB">
        <w:trPr>
          <w:trHeight w:val="2654"/>
        </w:trPr>
        <w:tc>
          <w:tcPr>
            <w:tcW w:w="2689" w:type="dxa"/>
            <w:shd w:val="clear" w:color="auto" w:fill="D5DCE4" w:themeFill="text2" w:themeFillTint="33"/>
          </w:tcPr>
          <w:p w14:paraId="6B20404B" w14:textId="77777777" w:rsidR="00F922DD" w:rsidRPr="003B76DE" w:rsidRDefault="00F922DD" w:rsidP="00F922DD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Thematic areas. Please check and underline the primary theme.</w:t>
            </w:r>
          </w:p>
          <w:p w14:paraId="3BA78D8D" w14:textId="4F4F79ED" w:rsidR="00774167" w:rsidRPr="003B76DE" w:rsidRDefault="00F922DD" w:rsidP="00F922DD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/>
                <w:lang w:val="en-GB"/>
              </w:rPr>
              <w:t>Check supporting themes if relevant.</w:t>
            </w:r>
          </w:p>
        </w:tc>
        <w:tc>
          <w:tcPr>
            <w:tcW w:w="6939" w:type="dxa"/>
            <w:gridSpan w:val="3"/>
          </w:tcPr>
          <w:p w14:paraId="744AFD74" w14:textId="73EAAEE3" w:rsidR="00774167" w:rsidRPr="003B76DE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24323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B76DE">
              <w:rPr>
                <w:rFonts w:ascii="Montserrat" w:hAnsi="Montserrat"/>
                <w:lang w:val="en-GB"/>
              </w:rPr>
              <w:t xml:space="preserve">  Youth</w:t>
            </w:r>
          </w:p>
          <w:p w14:paraId="3DC186C9" w14:textId="7F6D430B" w:rsidR="00774167" w:rsidRPr="003B76DE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71601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B76DE">
              <w:rPr>
                <w:rFonts w:ascii="Montserrat" w:hAnsi="Montserrat"/>
                <w:lang w:val="en-GB"/>
              </w:rPr>
              <w:t xml:space="preserve"> Media</w:t>
            </w:r>
          </w:p>
          <w:p w14:paraId="3BBD32BA" w14:textId="4D639EB6" w:rsidR="00774167" w:rsidRPr="003B76DE" w:rsidRDefault="00000000" w:rsidP="008010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116304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B76DE">
              <w:rPr>
                <w:rFonts w:ascii="Montserrat" w:hAnsi="Montserrat"/>
                <w:lang w:val="en-GB"/>
              </w:rPr>
              <w:t xml:space="preserve"> Culture</w:t>
            </w:r>
          </w:p>
          <w:p w14:paraId="6F55B82E" w14:textId="3D7DA70E" w:rsidR="00774167" w:rsidRPr="003B76DE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186774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B76DE">
              <w:rPr>
                <w:rFonts w:ascii="Montserrat" w:hAnsi="Montserrat"/>
                <w:lang w:val="en-GB"/>
              </w:rPr>
              <w:t xml:space="preserve"> Labour </w:t>
            </w:r>
            <w:r w:rsidR="001D41AB" w:rsidRPr="003B76DE">
              <w:rPr>
                <w:rFonts w:ascii="Montserrat" w:hAnsi="Montserrat"/>
                <w:lang w:val="en-GB"/>
              </w:rPr>
              <w:t>m</w:t>
            </w:r>
            <w:r w:rsidR="00774167" w:rsidRPr="003B76DE">
              <w:rPr>
                <w:rFonts w:ascii="Montserrat" w:hAnsi="Montserrat"/>
                <w:lang w:val="en-GB"/>
              </w:rPr>
              <w:t xml:space="preserve">arket   </w:t>
            </w:r>
          </w:p>
          <w:p w14:paraId="5EE04057" w14:textId="5D8FA7AC" w:rsidR="00774167" w:rsidRPr="003B76DE" w:rsidRDefault="00774167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r w:rsidRPr="003B76DE">
              <w:rPr>
                <w:rFonts w:ascii="Segoe UI Symbol" w:eastAsia="MS Gothic" w:hAnsi="Segoe UI Symbol" w:cs="Segoe UI Symbol"/>
                <w:lang w:val="en-GB"/>
              </w:rPr>
              <w:t>☐</w:t>
            </w:r>
            <w:r w:rsidRPr="003B76DE">
              <w:rPr>
                <w:rFonts w:ascii="Montserrat" w:hAnsi="Montserrat"/>
                <w:lang w:val="en-GB"/>
              </w:rPr>
              <w:t xml:space="preserve"> </w:t>
            </w:r>
            <w:r w:rsidR="00FF3ECB" w:rsidRPr="003B76DE">
              <w:rPr>
                <w:rFonts w:ascii="Montserrat" w:hAnsi="Montserrat"/>
                <w:lang w:val="en-GB"/>
              </w:rPr>
              <w:t xml:space="preserve">Just </w:t>
            </w:r>
            <w:r w:rsidR="006B38C5" w:rsidRPr="003B76DE">
              <w:rPr>
                <w:rFonts w:ascii="Montserrat" w:hAnsi="Montserrat"/>
                <w:lang w:val="en-GB"/>
              </w:rPr>
              <w:t xml:space="preserve">and </w:t>
            </w:r>
            <w:r w:rsidR="00505F37" w:rsidRPr="003B76DE">
              <w:rPr>
                <w:rFonts w:ascii="Montserrat" w:hAnsi="Montserrat"/>
                <w:lang w:val="en-GB"/>
              </w:rPr>
              <w:t>g</w:t>
            </w:r>
            <w:r w:rsidR="00FF3ECB" w:rsidRPr="003B76DE">
              <w:rPr>
                <w:rFonts w:ascii="Montserrat" w:hAnsi="Montserrat"/>
                <w:lang w:val="en-GB"/>
              </w:rPr>
              <w:t xml:space="preserve">reen </w:t>
            </w:r>
            <w:r w:rsidR="00505F37" w:rsidRPr="003B76DE">
              <w:rPr>
                <w:rFonts w:ascii="Montserrat" w:hAnsi="Montserrat"/>
                <w:lang w:val="en-GB"/>
              </w:rPr>
              <w:t>t</w:t>
            </w:r>
            <w:r w:rsidR="00FF3ECB" w:rsidRPr="003B76DE">
              <w:rPr>
                <w:rFonts w:ascii="Montserrat" w:hAnsi="Montserrat"/>
                <w:lang w:val="en-GB"/>
              </w:rPr>
              <w:t>ransition</w:t>
            </w:r>
          </w:p>
          <w:p w14:paraId="25EE3CE8" w14:textId="3316A1DC" w:rsidR="00774167" w:rsidRPr="003B76DE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277526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B76DE">
              <w:rPr>
                <w:rFonts w:ascii="Montserrat" w:hAnsi="Montserrat"/>
                <w:lang w:val="en-GB"/>
              </w:rPr>
              <w:t xml:space="preserve"> Gender</w:t>
            </w:r>
          </w:p>
        </w:tc>
      </w:tr>
      <w:tr w:rsidR="0067751C" w:rsidRPr="00733C87" w14:paraId="0E4D62FA" w14:textId="77777777" w:rsidTr="001D41AB">
        <w:trPr>
          <w:trHeight w:val="1408"/>
        </w:trPr>
        <w:tc>
          <w:tcPr>
            <w:tcW w:w="2689" w:type="dxa"/>
            <w:shd w:val="clear" w:color="auto" w:fill="D5DCE4" w:themeFill="text2" w:themeFillTint="33"/>
          </w:tcPr>
          <w:p w14:paraId="3D9792CB" w14:textId="77777777" w:rsidR="00801894" w:rsidRPr="003B76DE" w:rsidRDefault="00801894" w:rsidP="00C5501B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</w:p>
          <w:p w14:paraId="0B07EF62" w14:textId="5AB3C4F3" w:rsidR="001B1B49" w:rsidRPr="003B76DE" w:rsidRDefault="001B1B49" w:rsidP="00C5501B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Place and date:</w:t>
            </w:r>
          </w:p>
          <w:p w14:paraId="0E5B2119" w14:textId="4A773C72" w:rsidR="0067751C" w:rsidRPr="003B76DE" w:rsidRDefault="001B1B49" w:rsidP="001B1B49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B76DE">
              <w:rPr>
                <w:rFonts w:ascii="Montserrat" w:hAnsi="Montserrat" w:cstheme="majorBidi"/>
                <w:b/>
                <w:bCs/>
                <w:lang w:val="en-GB"/>
              </w:rPr>
              <w:t>Name and signature:</w:t>
            </w:r>
          </w:p>
        </w:tc>
        <w:tc>
          <w:tcPr>
            <w:tcW w:w="6939" w:type="dxa"/>
            <w:gridSpan w:val="3"/>
          </w:tcPr>
          <w:p w14:paraId="5911789F" w14:textId="1566AA22" w:rsidR="0067751C" w:rsidRPr="003B76DE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31888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F63" w:rsidRPr="003B76DE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4D0F63" w:rsidRPr="003B76DE">
              <w:rPr>
                <w:rFonts w:ascii="Montserrat" w:hAnsi="Montserrat"/>
                <w:lang w:val="en-GB"/>
              </w:rPr>
              <w:t xml:space="preserve"> The applicant agrees to the New Democracy Fund Privacy Policy</w:t>
            </w:r>
            <w:r w:rsidR="004D0F63" w:rsidRPr="003B76DE">
              <w:rPr>
                <w:rStyle w:val="Fodnotehenvisning"/>
                <w:rFonts w:ascii="Montserrat" w:hAnsi="Montserrat"/>
                <w:lang w:val="en-GB"/>
              </w:rPr>
              <w:footnoteReference w:id="1"/>
            </w:r>
          </w:p>
        </w:tc>
      </w:tr>
    </w:tbl>
    <w:p w14:paraId="2DCC357F" w14:textId="3BB4DC38" w:rsidR="001D41AB" w:rsidRPr="003B76DE" w:rsidRDefault="001D41AB">
      <w:pPr>
        <w:rPr>
          <w:rFonts w:ascii="Montserrat" w:eastAsiaTheme="majorEastAsia" w:hAnsi="Montserrat" w:cstheme="majorBidi"/>
          <w:color w:val="000000" w:themeColor="text1"/>
          <w:sz w:val="28"/>
          <w:szCs w:val="28"/>
          <w:lang w:val="en-GB"/>
        </w:rPr>
      </w:pPr>
    </w:p>
    <w:p w14:paraId="03EE8EE2" w14:textId="0DE53919" w:rsidR="003F63A7" w:rsidRPr="003B76DE" w:rsidRDefault="005106BF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bookmarkStart w:id="0" w:name="_Hlk82198555"/>
      <w:r w:rsidRPr="003B76DE">
        <w:rPr>
          <w:rFonts w:ascii="Montserrat" w:hAnsi="Montserrat"/>
          <w:color w:val="000000" w:themeColor="text1"/>
          <w:sz w:val="28"/>
          <w:szCs w:val="28"/>
          <w:lang w:val="en-GB"/>
        </w:rPr>
        <w:lastRenderedPageBreak/>
        <w:t xml:space="preserve">PROJECT </w:t>
      </w:r>
      <w:r w:rsidR="003F63A7" w:rsidRPr="003B76DE">
        <w:rPr>
          <w:rFonts w:ascii="Montserrat" w:hAnsi="Montserrat"/>
          <w:color w:val="000000" w:themeColor="text1"/>
          <w:sz w:val="28"/>
          <w:szCs w:val="28"/>
          <w:lang w:val="en-GB"/>
        </w:rPr>
        <w:t>DESCRIPTION</w:t>
      </w:r>
    </w:p>
    <w:p w14:paraId="1F2F9E5D" w14:textId="77777777" w:rsidR="00C10F0E" w:rsidRPr="003B76DE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US"/>
        </w:rPr>
      </w:pPr>
    </w:p>
    <w:p w14:paraId="1EF7AE84" w14:textId="521588D8" w:rsidR="00B161FD" w:rsidRPr="003B76DE" w:rsidRDefault="005106BF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US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>S</w:t>
      </w:r>
      <w:r w:rsidR="003F63A7"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>ummary</w:t>
      </w:r>
      <w:r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</w:t>
      </w:r>
      <w:r w:rsidR="00864FCF"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>(</w:t>
      </w:r>
      <w:r w:rsidR="00BA076C"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>10</w:t>
      </w:r>
      <w:r w:rsidR="006859A5"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lines</w:t>
      </w:r>
      <w:r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>)</w:t>
      </w:r>
    </w:p>
    <w:p w14:paraId="2E4153BA" w14:textId="5FD884E9" w:rsidR="00194DDE" w:rsidRPr="003B76DE" w:rsidRDefault="00772C00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Briefly explain the background and purpose of the project, </w:t>
      </w:r>
      <w:r w:rsidR="009D1CFB" w:rsidRPr="003B76DE">
        <w:rPr>
          <w:rFonts w:ascii="Montserrat" w:hAnsi="Montserrat"/>
          <w:i/>
          <w:iCs/>
          <w:color w:val="000000" w:themeColor="text1"/>
          <w:lang w:val="en-GB"/>
        </w:rPr>
        <w:t>main activities</w:t>
      </w:r>
      <w:r w:rsidR="00433E9C" w:rsidRPr="003B76DE">
        <w:rPr>
          <w:rFonts w:ascii="Montserrat" w:hAnsi="Montserrat"/>
          <w:i/>
          <w:iCs/>
          <w:color w:val="000000" w:themeColor="text1"/>
          <w:lang w:val="en-GB"/>
        </w:rPr>
        <w:t>,</w:t>
      </w:r>
      <w:r w:rsidR="009D1CFB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and key results.</w:t>
      </w:r>
      <w:r w:rsidR="00230C45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This description </w:t>
      </w:r>
      <w:r w:rsidR="006859A5" w:rsidRPr="003B76DE">
        <w:rPr>
          <w:rFonts w:ascii="Montserrat" w:hAnsi="Montserrat"/>
          <w:i/>
          <w:iCs/>
          <w:color w:val="000000" w:themeColor="text1"/>
          <w:lang w:val="en-GB"/>
        </w:rPr>
        <w:t>should function as a pitch of the project and can be used in</w:t>
      </w:r>
      <w:r w:rsidR="00230C45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</w:t>
      </w:r>
      <w:r w:rsidR="00E32EAA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the </w:t>
      </w:r>
      <w:r w:rsidR="00230C45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communication </w:t>
      </w:r>
      <w:r w:rsidR="009D1CFB" w:rsidRPr="003B76DE">
        <w:rPr>
          <w:rFonts w:ascii="Montserrat" w:hAnsi="Montserrat"/>
          <w:i/>
          <w:iCs/>
          <w:color w:val="000000" w:themeColor="text1"/>
          <w:lang w:val="en-GB"/>
        </w:rPr>
        <w:t>of your project</w:t>
      </w:r>
      <w:r w:rsidR="005D5BBC" w:rsidRPr="003B76DE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1BB5217C" w14:textId="77777777" w:rsidR="00C10F0E" w:rsidRPr="003B76DE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11031B19" w14:textId="77777777" w:rsidR="00BD3F17" w:rsidRPr="003B76DE" w:rsidRDefault="00BD3F17" w:rsidP="00BD3F17">
      <w:pPr>
        <w:spacing w:after="0" w:line="240" w:lineRule="auto"/>
        <w:rPr>
          <w:rFonts w:ascii="Montserrat" w:hAnsi="Montserrat"/>
          <w:color w:val="000000" w:themeColor="text1"/>
          <w:lang w:val="en-GB"/>
        </w:rPr>
      </w:pPr>
      <w:r w:rsidRPr="003B76DE">
        <w:rPr>
          <w:rFonts w:ascii="Montserrat" w:hAnsi="Montserrat"/>
          <w:color w:val="000000" w:themeColor="text1"/>
          <w:lang w:val="en-GB"/>
        </w:rPr>
        <w:t>Previously supported project (5 lines)</w:t>
      </w:r>
    </w:p>
    <w:p w14:paraId="1DD2381E" w14:textId="3547ADA0" w:rsidR="00D05B5A" w:rsidRPr="003B76DE" w:rsidRDefault="00BD3F17" w:rsidP="00BD3F17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/>
          <w:i/>
          <w:iCs/>
          <w:color w:val="000000" w:themeColor="text1"/>
          <w:lang w:val="en-GB"/>
        </w:rPr>
        <w:t>If this project is a continuation of a previously supported project, please provide a summary of the activities and key results. Please explain the additionality of this project.</w:t>
      </w:r>
    </w:p>
    <w:p w14:paraId="74BAA284" w14:textId="77777777" w:rsidR="00D05B5A" w:rsidRPr="003B76DE" w:rsidRDefault="00D05B5A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794E9F75" w14:textId="37F3B6B5" w:rsidR="003F63A7" w:rsidRPr="003B76DE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3B76DE">
        <w:rPr>
          <w:rFonts w:ascii="Montserrat" w:hAnsi="Montserrat" w:cs="TimesNewRomanPSMT"/>
          <w:sz w:val="24"/>
          <w:szCs w:val="24"/>
          <w:lang w:val="en-GB"/>
        </w:rPr>
        <w:t>Purpose of the project</w:t>
      </w:r>
    </w:p>
    <w:p w14:paraId="1B66E541" w14:textId="584852D3" w:rsidR="003F63A7" w:rsidRPr="003B76DE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 w:cs="Garamond-Italic"/>
          <w:i/>
          <w:iCs/>
          <w:sz w:val="24"/>
          <w:szCs w:val="24"/>
          <w:lang w:val="en-GB"/>
        </w:rPr>
        <w:t>Please state the overall purpose of the project. What would be a successful outcome of the project?</w:t>
      </w:r>
    </w:p>
    <w:p w14:paraId="3825E4C9" w14:textId="77777777" w:rsidR="00C10F0E" w:rsidRPr="003B76DE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1674B2C3" w14:textId="0ED262D3" w:rsidR="003F63A7" w:rsidRPr="003B76DE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3B76DE">
        <w:rPr>
          <w:rFonts w:ascii="Montserrat" w:hAnsi="Montserrat" w:cs="TimesNewRomanPSMT"/>
          <w:sz w:val="24"/>
          <w:szCs w:val="24"/>
          <w:lang w:val="en-GB"/>
        </w:rPr>
        <w:t>The partnership (10 lines)</w:t>
      </w:r>
    </w:p>
    <w:p w14:paraId="15FA8DB4" w14:textId="5C5DADAB" w:rsidR="003F63A7" w:rsidRPr="003B76DE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Please describe the partnership between the applicant organisation and the </w:t>
      </w:r>
      <w:r w:rsidR="008E4B82" w:rsidRPr="003B76DE">
        <w:rPr>
          <w:rFonts w:ascii="Montserrat" w:hAnsi="Montserrat"/>
          <w:i/>
          <w:iCs/>
          <w:color w:val="000000" w:themeColor="text1"/>
          <w:lang w:val="en-GB"/>
        </w:rPr>
        <w:t>ENC</w:t>
      </w:r>
      <w:r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organisation</w:t>
      </w:r>
      <w:r w:rsidR="00F6700A" w:rsidRPr="003B76DE">
        <w:rPr>
          <w:rFonts w:ascii="Montserrat" w:hAnsi="Montserrat"/>
          <w:i/>
          <w:iCs/>
          <w:color w:val="000000" w:themeColor="text1"/>
          <w:lang w:val="en-GB"/>
        </w:rPr>
        <w:t>(s)</w:t>
      </w:r>
      <w:r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and how it will strengthen a democratically organised civil society and promote the people-to-people exchange of experience. </w:t>
      </w:r>
    </w:p>
    <w:p w14:paraId="0599C681" w14:textId="77777777" w:rsidR="00C10F0E" w:rsidRPr="003B76DE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5888537" w14:textId="20C6CC56" w:rsidR="003F63A7" w:rsidRPr="003B76DE" w:rsidRDefault="003F63A7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Key Actions/activities</w:t>
      </w:r>
    </w:p>
    <w:p w14:paraId="5ABDA997" w14:textId="2AE06D16" w:rsidR="003B4A6A" w:rsidRPr="003B76DE" w:rsidRDefault="003B4A6A" w:rsidP="003B4A6A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bookmarkStart w:id="1" w:name="_Hlk82199273"/>
      <w:r w:rsidRPr="003B76DE">
        <w:rPr>
          <w:rFonts w:ascii="Montserrat" w:hAnsi="Montserrat"/>
          <w:i/>
          <w:iCs/>
          <w:color w:val="000000" w:themeColor="text1"/>
          <w:lang w:val="en-GB"/>
        </w:rPr>
        <w:t>Please describe the main project activities that will be carried out including cross-regional relation-building and cooperation.</w:t>
      </w:r>
    </w:p>
    <w:bookmarkEnd w:id="1"/>
    <w:p w14:paraId="5C58EA7A" w14:textId="77777777" w:rsidR="00C10F0E" w:rsidRPr="003B76DE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2FE63A5E" w14:textId="13254C4F" w:rsidR="003F63A7" w:rsidRPr="003B76DE" w:rsidRDefault="003F63A7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Key Results to be </w:t>
      </w:r>
      <w:proofErr w:type="gramStart"/>
      <w:r w:rsidR="00DF0CD2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A</w:t>
      </w:r>
      <w:r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chieved</w:t>
      </w:r>
      <w:proofErr w:type="gramEnd"/>
    </w:p>
    <w:p w14:paraId="2E5A00DD" w14:textId="77777777" w:rsidR="003F63A7" w:rsidRPr="003B76DE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/>
          <w:i/>
          <w:iCs/>
          <w:color w:val="000000" w:themeColor="text1"/>
          <w:lang w:val="en-GB"/>
        </w:rPr>
        <w:t>Please describe how the key results will be achieved and the specific measures implemented to achieve the results.</w:t>
      </w:r>
    </w:p>
    <w:p w14:paraId="52983834" w14:textId="77777777" w:rsidR="00C10F0E" w:rsidRPr="003B76DE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41501AB7" w14:textId="7F189DF2" w:rsidR="003F63A7" w:rsidRPr="003B76DE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3B76DE">
        <w:rPr>
          <w:rFonts w:ascii="Montserrat" w:hAnsi="Montserrat" w:cs="TimesNewRomanPSMT"/>
          <w:sz w:val="24"/>
          <w:szCs w:val="24"/>
          <w:lang w:val="en-GB"/>
        </w:rPr>
        <w:t xml:space="preserve">Who </w:t>
      </w:r>
      <w:r w:rsidR="6168B4EB" w:rsidRPr="003B76DE">
        <w:rPr>
          <w:rFonts w:ascii="Montserrat" w:hAnsi="Montserrat" w:cs="TimesNewRomanPSMT"/>
          <w:sz w:val="24"/>
          <w:szCs w:val="24"/>
          <w:lang w:val="en-GB"/>
        </w:rPr>
        <w:t xml:space="preserve">will benefit from </w:t>
      </w:r>
      <w:r w:rsidRPr="003B76DE">
        <w:rPr>
          <w:rFonts w:ascii="Montserrat" w:hAnsi="Montserrat" w:cs="TimesNewRomanPSMT"/>
          <w:sz w:val="24"/>
          <w:szCs w:val="24"/>
          <w:lang w:val="en-GB"/>
        </w:rPr>
        <w:t>the project</w:t>
      </w:r>
      <w:r w:rsidR="005F5CA6" w:rsidRPr="003B76DE">
        <w:rPr>
          <w:rFonts w:ascii="Montserrat" w:hAnsi="Montserrat" w:cs="TimesNewRomanPSMT"/>
          <w:sz w:val="24"/>
          <w:szCs w:val="24"/>
          <w:lang w:val="en-GB"/>
        </w:rPr>
        <w:t>?</w:t>
      </w:r>
    </w:p>
    <w:p w14:paraId="391DACA2" w14:textId="72374F22" w:rsidR="003F63A7" w:rsidRPr="003B76DE" w:rsidRDefault="003F63A7" w:rsidP="0BC95298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-Italic"/>
          <w:i/>
          <w:iCs/>
          <w:lang w:val="en-GB"/>
        </w:rPr>
      </w:pPr>
      <w:r w:rsidRPr="003B76DE">
        <w:rPr>
          <w:rFonts w:ascii="Montserrat" w:hAnsi="Montserrat" w:cs="Garamond-Italic"/>
          <w:i/>
          <w:iCs/>
          <w:lang w:val="en-GB"/>
        </w:rPr>
        <w:t>Please describe the entity, people</w:t>
      </w:r>
      <w:r w:rsidR="003B4A6A" w:rsidRPr="003B76DE">
        <w:rPr>
          <w:rFonts w:ascii="Montserrat" w:hAnsi="Montserrat" w:cs="Garamond-Italic"/>
          <w:i/>
          <w:iCs/>
          <w:lang w:val="en-GB"/>
        </w:rPr>
        <w:t>,</w:t>
      </w:r>
      <w:r w:rsidRPr="003B76DE">
        <w:rPr>
          <w:rFonts w:ascii="Montserrat" w:hAnsi="Montserrat" w:cs="Garamond-Italic"/>
          <w:i/>
          <w:iCs/>
          <w:lang w:val="en-GB"/>
        </w:rPr>
        <w:t xml:space="preserve"> or group that will be directly positively affected by the </w:t>
      </w:r>
      <w:proofErr w:type="gramStart"/>
      <w:r w:rsidRPr="003B76DE">
        <w:rPr>
          <w:rFonts w:ascii="Montserrat" w:hAnsi="Montserrat" w:cs="Garamond-Italic"/>
          <w:i/>
          <w:iCs/>
          <w:lang w:val="en-GB"/>
        </w:rPr>
        <w:t>project</w:t>
      </w:r>
      <w:proofErr w:type="gramEnd"/>
    </w:p>
    <w:p w14:paraId="03557533" w14:textId="77777777" w:rsidR="00C10F0E" w:rsidRPr="003B76DE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lang w:val="en-GB"/>
        </w:rPr>
      </w:pPr>
    </w:p>
    <w:p w14:paraId="427487A3" w14:textId="358CCFF6" w:rsidR="003F63A7" w:rsidRPr="003B76DE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sz w:val="24"/>
          <w:szCs w:val="24"/>
          <w:lang w:val="en-GB"/>
        </w:rPr>
      </w:pPr>
      <w:r w:rsidRPr="003B76DE">
        <w:rPr>
          <w:rFonts w:ascii="Montserrat" w:hAnsi="Montserrat" w:cs="Garamond"/>
          <w:sz w:val="24"/>
          <w:szCs w:val="24"/>
          <w:lang w:val="en-GB"/>
        </w:rPr>
        <w:t>Cross-thematic elements</w:t>
      </w:r>
    </w:p>
    <w:p w14:paraId="1D4DF8BA" w14:textId="2A513E96" w:rsidR="003F63A7" w:rsidRPr="003B76DE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sz w:val="20"/>
          <w:szCs w:val="20"/>
          <w:lang w:val="en-GB"/>
        </w:rPr>
      </w:pPr>
      <w:r w:rsidRPr="003B76DE">
        <w:rPr>
          <w:rFonts w:ascii="Montserrat" w:hAnsi="Montserrat" w:cs="Garamond-Italic"/>
          <w:i/>
          <w:iCs/>
          <w:lang w:val="en-GB"/>
        </w:rPr>
        <w:t>Description of any cross-thematic (based on the five thematic priority areas)</w:t>
      </w:r>
      <w:r w:rsidR="003B4A6A" w:rsidRPr="003B76DE">
        <w:rPr>
          <w:rFonts w:ascii="Montserrat" w:hAnsi="Montserrat" w:cs="Garamond-Italic"/>
          <w:i/>
          <w:iCs/>
          <w:lang w:val="en-GB"/>
        </w:rPr>
        <w:t>.</w:t>
      </w:r>
    </w:p>
    <w:p w14:paraId="74AAA7AC" w14:textId="77777777" w:rsidR="00C10F0E" w:rsidRPr="003B76DE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lang w:val="en-US"/>
        </w:rPr>
      </w:pPr>
    </w:p>
    <w:p w14:paraId="6DB3142F" w14:textId="007DC992" w:rsidR="003F63A7" w:rsidRPr="003B76DE" w:rsidRDefault="00124C33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>Contextual</w:t>
      </w:r>
      <w:r w:rsidR="00194DDE"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an</w:t>
      </w:r>
      <w:r w:rsidR="003F63A7" w:rsidRPr="003B76DE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d </w:t>
      </w:r>
      <w:r w:rsidR="003F63A7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stakeholder analysis </w:t>
      </w:r>
    </w:p>
    <w:p w14:paraId="1FD2DB6C" w14:textId="1480A974" w:rsidR="003F63A7" w:rsidRPr="003B76DE" w:rsidRDefault="00B35A49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3B76DE">
        <w:rPr>
          <w:rFonts w:ascii="Montserrat" w:hAnsi="Montserrat"/>
          <w:i/>
          <w:iCs/>
          <w:color w:val="000000" w:themeColor="text1"/>
          <w:lang w:val="en-US"/>
        </w:rPr>
        <w:t>Please provide a conte</w:t>
      </w:r>
      <w:r w:rsidR="0009402C" w:rsidRPr="003B76DE">
        <w:rPr>
          <w:rFonts w:ascii="Montserrat" w:hAnsi="Montserrat"/>
          <w:i/>
          <w:iCs/>
          <w:color w:val="000000" w:themeColor="text1"/>
          <w:lang w:val="en-US"/>
        </w:rPr>
        <w:t xml:space="preserve">xtual analysis </w:t>
      </w:r>
      <w:r w:rsidR="00B41CEC" w:rsidRPr="003B76DE">
        <w:rPr>
          <w:rFonts w:ascii="Montserrat" w:hAnsi="Montserrat"/>
          <w:i/>
          <w:iCs/>
          <w:color w:val="000000" w:themeColor="text1"/>
          <w:lang w:val="en-US"/>
        </w:rPr>
        <w:t>of the intervention</w:t>
      </w:r>
      <w:r w:rsidR="003F63A7" w:rsidRPr="003B76DE">
        <w:rPr>
          <w:rFonts w:ascii="Montserrat" w:hAnsi="Montserrat"/>
          <w:i/>
          <w:iCs/>
          <w:color w:val="000000" w:themeColor="text1"/>
          <w:lang w:val="en-US"/>
        </w:rPr>
        <w:t>.</w:t>
      </w:r>
      <w:r w:rsidR="00B41CEC" w:rsidRPr="003B76DE">
        <w:rPr>
          <w:rFonts w:ascii="Montserrat" w:hAnsi="Montserrat"/>
          <w:i/>
          <w:iCs/>
          <w:color w:val="000000" w:themeColor="text1"/>
          <w:lang w:val="en-US"/>
        </w:rPr>
        <w:t xml:space="preserve"> </w:t>
      </w:r>
      <w:r w:rsidR="003F63A7" w:rsidRPr="003B76DE">
        <w:rPr>
          <w:rFonts w:ascii="Montserrat" w:hAnsi="Montserrat" w:cs="Garamond-Italic"/>
          <w:i/>
          <w:iCs/>
          <w:sz w:val="20"/>
          <w:szCs w:val="20"/>
          <w:lang w:val="en-GB"/>
        </w:rPr>
        <w:t xml:space="preserve">Please include a short analysis </w:t>
      </w:r>
      <w:r w:rsidR="003F63A7" w:rsidRPr="003B76DE">
        <w:rPr>
          <w:rFonts w:ascii="Montserrat" w:hAnsi="Montserrat"/>
          <w:i/>
          <w:iCs/>
          <w:color w:val="000000" w:themeColor="text1"/>
          <w:lang w:val="en-US"/>
        </w:rPr>
        <w:t>of stakeholders, including the situation of</w:t>
      </w:r>
    </w:p>
    <w:p w14:paraId="7B7E4E3D" w14:textId="11EB5072" w:rsidR="003F63A7" w:rsidRPr="003B76DE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3B76DE">
        <w:rPr>
          <w:rFonts w:ascii="Montserrat" w:hAnsi="Montserrat"/>
          <w:i/>
          <w:iCs/>
          <w:color w:val="000000" w:themeColor="text1"/>
          <w:lang w:val="en-US"/>
        </w:rPr>
        <w:t xml:space="preserve">women and vulnerable groups in the specific context where the intervention will take place. </w:t>
      </w:r>
    </w:p>
    <w:p w14:paraId="62A2B682" w14:textId="77777777" w:rsidR="001D41AB" w:rsidRPr="003B76DE" w:rsidRDefault="001D41AB" w:rsidP="001D41AB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17408859" w14:textId="77777777" w:rsidR="001D41AB" w:rsidRPr="003B76DE" w:rsidRDefault="001D41AB" w:rsidP="001D41AB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Security and Safety</w:t>
      </w:r>
    </w:p>
    <w:p w14:paraId="0584DE1E" w14:textId="40FB9DF8" w:rsidR="00433E9C" w:rsidRPr="003B76DE" w:rsidRDefault="001D41AB" w:rsidP="009E34BA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/>
          <w:i/>
          <w:iCs/>
          <w:color w:val="000000" w:themeColor="text1"/>
          <w:lang w:val="en-GB"/>
        </w:rPr>
        <w:t>Please describe considerations and measures regarding security and safety.</w:t>
      </w:r>
    </w:p>
    <w:p w14:paraId="0FE8145B" w14:textId="77777777" w:rsidR="009E34BA" w:rsidRPr="003B76DE" w:rsidRDefault="009E34BA" w:rsidP="009E34BA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6A95C276" w14:textId="77777777" w:rsidR="00C10F0E" w:rsidRPr="003B76DE" w:rsidRDefault="00C10F0E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3427FD61" w14:textId="1ED4DF64" w:rsidR="007B1B68" w:rsidRPr="003B76DE" w:rsidRDefault="007B1B68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US"/>
        </w:rPr>
      </w:pPr>
      <w:r w:rsidRPr="003B76DE">
        <w:rPr>
          <w:rFonts w:ascii="Montserrat" w:hAnsi="Montserrat"/>
          <w:color w:val="000000" w:themeColor="text1"/>
          <w:sz w:val="28"/>
          <w:szCs w:val="28"/>
          <w:lang w:val="en-US"/>
        </w:rPr>
        <w:lastRenderedPageBreak/>
        <w:t>C</w:t>
      </w:r>
      <w:r w:rsidR="00C02105" w:rsidRPr="003B76DE">
        <w:rPr>
          <w:rFonts w:ascii="Montserrat" w:hAnsi="Montserrat"/>
          <w:color w:val="000000" w:themeColor="text1"/>
          <w:sz w:val="28"/>
          <w:szCs w:val="28"/>
          <w:lang w:val="en-US"/>
        </w:rPr>
        <w:t>ROSS-CUTTING ISSUES, RISK AND MONITORING</w:t>
      </w:r>
    </w:p>
    <w:p w14:paraId="7F40DD41" w14:textId="77777777" w:rsidR="00C10F0E" w:rsidRPr="003B76DE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2F4DF8F6" w14:textId="0E521D75" w:rsidR="00355672" w:rsidRPr="003B76DE" w:rsidRDefault="00D9388D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Human rights considerations, including gender and other </w:t>
      </w:r>
      <w:r w:rsidR="007C176B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grounds of </w:t>
      </w:r>
      <w:proofErr w:type="gramStart"/>
      <w:r w:rsidR="007C176B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discrimination</w:t>
      </w:r>
      <w:proofErr w:type="gramEnd"/>
    </w:p>
    <w:p w14:paraId="67DD68BF" w14:textId="4FC71776" w:rsidR="00AF4A77" w:rsidRPr="003B76DE" w:rsidRDefault="007C176B" w:rsidP="00C10F0E">
      <w:pPr>
        <w:spacing w:after="0" w:line="240" w:lineRule="auto"/>
        <w:rPr>
          <w:rFonts w:ascii="Montserrat" w:hAnsi="Montserrat"/>
          <w:i/>
          <w:iCs/>
          <w:lang w:val="en-GB"/>
        </w:rPr>
      </w:pPr>
      <w:r w:rsidRPr="003B76DE">
        <w:rPr>
          <w:rFonts w:ascii="Montserrat" w:hAnsi="Montserrat"/>
          <w:i/>
          <w:iCs/>
          <w:lang w:val="en-GB"/>
        </w:rPr>
        <w:t xml:space="preserve">Please describe how </w:t>
      </w:r>
      <w:r w:rsidR="00CB61B0" w:rsidRPr="003B76DE">
        <w:rPr>
          <w:rFonts w:ascii="Montserrat" w:hAnsi="Montserrat"/>
          <w:i/>
          <w:iCs/>
          <w:lang w:val="en-GB"/>
        </w:rPr>
        <w:t>different</w:t>
      </w:r>
      <w:r w:rsidRPr="003B76DE">
        <w:rPr>
          <w:rFonts w:ascii="Montserrat" w:hAnsi="Montserrat"/>
          <w:i/>
          <w:iCs/>
          <w:lang w:val="en-GB"/>
        </w:rPr>
        <w:t xml:space="preserve"> genders benefit equally </w:t>
      </w:r>
      <w:r w:rsidR="00E72A3A" w:rsidRPr="003B76DE">
        <w:rPr>
          <w:rFonts w:ascii="Montserrat" w:hAnsi="Montserrat"/>
          <w:i/>
          <w:iCs/>
          <w:lang w:val="en-GB"/>
        </w:rPr>
        <w:t>from</w:t>
      </w:r>
      <w:r w:rsidRPr="003B76DE">
        <w:rPr>
          <w:rFonts w:ascii="Montserrat" w:hAnsi="Montserrat"/>
          <w:i/>
          <w:iCs/>
          <w:lang w:val="en-GB"/>
        </w:rPr>
        <w:t xml:space="preserve"> the intervention</w:t>
      </w:r>
      <w:r w:rsidR="00433E9C" w:rsidRPr="003B76DE">
        <w:rPr>
          <w:rFonts w:ascii="Montserrat" w:hAnsi="Montserrat"/>
          <w:i/>
          <w:iCs/>
          <w:lang w:val="en-GB"/>
        </w:rPr>
        <w:t>.</w:t>
      </w:r>
      <w:r w:rsidR="00A46061" w:rsidRPr="003B76DE">
        <w:rPr>
          <w:rFonts w:ascii="Montserrat" w:hAnsi="Montserrat"/>
          <w:i/>
          <w:iCs/>
          <w:lang w:val="en-GB"/>
        </w:rPr>
        <w:t xml:space="preserve"> Please reflect upon other grounds of discrimination (</w:t>
      </w:r>
      <w:r w:rsidR="00CB61B0" w:rsidRPr="003B76DE">
        <w:rPr>
          <w:rFonts w:ascii="Montserrat" w:hAnsi="Montserrat"/>
          <w:i/>
          <w:iCs/>
          <w:lang w:val="en-GB"/>
        </w:rPr>
        <w:t xml:space="preserve">political beliefs, class, education, </w:t>
      </w:r>
      <w:r w:rsidR="00524BC1" w:rsidRPr="003B76DE">
        <w:rPr>
          <w:rFonts w:ascii="Montserrat" w:hAnsi="Montserrat"/>
          <w:i/>
          <w:iCs/>
          <w:lang w:val="en-GB"/>
        </w:rPr>
        <w:t>age, ethnicity, disability, etc.</w:t>
      </w:r>
      <w:r w:rsidR="00A46061" w:rsidRPr="003B76DE">
        <w:rPr>
          <w:rFonts w:ascii="Montserrat" w:hAnsi="Montserrat"/>
          <w:i/>
          <w:iCs/>
          <w:lang w:val="en-GB"/>
        </w:rPr>
        <w:t xml:space="preserve">.) and how </w:t>
      </w:r>
      <w:r w:rsidR="00514859" w:rsidRPr="003B76DE">
        <w:rPr>
          <w:rFonts w:ascii="Montserrat" w:hAnsi="Montserrat"/>
          <w:i/>
          <w:iCs/>
          <w:lang w:val="en-GB"/>
        </w:rPr>
        <w:t>this will be addressed in the intervention</w:t>
      </w:r>
      <w:r w:rsidR="00433E9C" w:rsidRPr="003B76DE">
        <w:rPr>
          <w:rFonts w:ascii="Montserrat" w:hAnsi="Montserrat"/>
          <w:i/>
          <w:iCs/>
          <w:lang w:val="en-GB"/>
        </w:rPr>
        <w:t>.</w:t>
      </w:r>
    </w:p>
    <w:p w14:paraId="6C22321A" w14:textId="77777777" w:rsidR="00C10F0E" w:rsidRPr="003B76DE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1B2A2AF" w14:textId="70E068D2" w:rsidR="00E67370" w:rsidRPr="003B76DE" w:rsidRDefault="00E67370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Risk </w:t>
      </w:r>
      <w:r w:rsidR="006B31DF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factors </w:t>
      </w:r>
      <w:r w:rsidR="00DB6B70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and risk management</w:t>
      </w:r>
    </w:p>
    <w:p w14:paraId="0FBEECDE" w14:textId="735F7FC9" w:rsidR="00433E9C" w:rsidRPr="003B76DE" w:rsidRDefault="00BF4EE6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Please analyse external and internal risks that may impact </w:t>
      </w:r>
      <w:r w:rsidR="00CB1E6F" w:rsidRPr="003B76DE">
        <w:rPr>
          <w:rFonts w:ascii="Montserrat" w:hAnsi="Montserrat"/>
          <w:i/>
          <w:iCs/>
          <w:color w:val="000000" w:themeColor="text1"/>
          <w:lang w:val="en-GB"/>
        </w:rPr>
        <w:t>the implementation of the intervention an</w:t>
      </w:r>
      <w:r w:rsidR="00A317F3" w:rsidRPr="003B76DE">
        <w:rPr>
          <w:rFonts w:ascii="Montserrat" w:hAnsi="Montserrat"/>
          <w:i/>
          <w:iCs/>
          <w:color w:val="000000" w:themeColor="text1"/>
          <w:lang w:val="en-GB"/>
        </w:rPr>
        <w:t>d outline</w:t>
      </w:r>
      <w:r w:rsidR="00433E9C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how these risks are mitigated.</w:t>
      </w:r>
    </w:p>
    <w:p w14:paraId="31B632CA" w14:textId="76E90C59" w:rsidR="00375717" w:rsidRPr="003B76DE" w:rsidRDefault="0037571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0D6AA6F8" w14:textId="54BF62A8" w:rsidR="009E2ED2" w:rsidRPr="003B76DE" w:rsidRDefault="009E2ED2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r w:rsidRPr="003B76DE">
        <w:rPr>
          <w:rFonts w:ascii="Montserrat" w:hAnsi="Montserrat"/>
          <w:color w:val="000000" w:themeColor="text1"/>
          <w:sz w:val="28"/>
          <w:szCs w:val="28"/>
          <w:lang w:val="en-GB"/>
        </w:rPr>
        <w:t>S</w:t>
      </w:r>
      <w:r w:rsidR="00592286" w:rsidRPr="003B76DE">
        <w:rPr>
          <w:rFonts w:ascii="Montserrat" w:hAnsi="Montserrat"/>
          <w:color w:val="000000" w:themeColor="text1"/>
          <w:sz w:val="28"/>
          <w:szCs w:val="28"/>
          <w:lang w:val="en-GB"/>
        </w:rPr>
        <w:t>YNERGIES</w:t>
      </w:r>
      <w:r w:rsidR="00A15CE5" w:rsidRPr="003B76DE">
        <w:rPr>
          <w:rFonts w:ascii="Montserrat" w:hAnsi="Montserrat"/>
          <w:color w:val="000000" w:themeColor="text1"/>
          <w:sz w:val="28"/>
          <w:szCs w:val="28"/>
          <w:lang w:val="en-GB"/>
        </w:rPr>
        <w:t xml:space="preserve"> </w:t>
      </w:r>
    </w:p>
    <w:p w14:paraId="6F59B079" w14:textId="2EDDCD90" w:rsidR="009E2ED2" w:rsidRPr="003B76DE" w:rsidRDefault="002122E2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/>
          <w:i/>
          <w:iCs/>
          <w:color w:val="000000" w:themeColor="text1"/>
          <w:lang w:val="en-GB"/>
        </w:rPr>
        <w:t>Please describe</w:t>
      </w:r>
      <w:r w:rsidR="008207D3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synergies and coordination to other </w:t>
      </w:r>
      <w:r w:rsidR="00154B06" w:rsidRPr="003B76DE">
        <w:rPr>
          <w:rFonts w:ascii="Montserrat" w:hAnsi="Montserrat"/>
          <w:i/>
          <w:iCs/>
          <w:color w:val="000000" w:themeColor="text1"/>
          <w:lang w:val="en-GB"/>
        </w:rPr>
        <w:t>intervention</w:t>
      </w:r>
      <w:r w:rsidR="00DF0CD2" w:rsidRPr="003B76DE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8207D3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and projects</w:t>
      </w:r>
      <w:r w:rsidR="00154B06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on the ground </w:t>
      </w:r>
      <w:r w:rsidR="009F2ED4" w:rsidRPr="003B76DE">
        <w:rPr>
          <w:rFonts w:ascii="Montserrat" w:hAnsi="Montserrat"/>
          <w:i/>
          <w:iCs/>
          <w:color w:val="000000" w:themeColor="text1"/>
          <w:lang w:val="en-GB"/>
        </w:rPr>
        <w:t>funded by other donors</w:t>
      </w:r>
      <w:r w:rsidR="002468CC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and </w:t>
      </w:r>
      <w:r w:rsidR="009555A5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how it will </w:t>
      </w:r>
      <w:r w:rsidR="00122575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ensure </w:t>
      </w:r>
      <w:r w:rsidR="00DF0CD2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a </w:t>
      </w:r>
      <w:r w:rsidR="00122575" w:rsidRPr="003B76DE">
        <w:rPr>
          <w:rFonts w:ascii="Montserrat" w:hAnsi="Montserrat"/>
          <w:i/>
          <w:iCs/>
          <w:color w:val="000000" w:themeColor="text1"/>
          <w:lang w:val="en-GB"/>
        </w:rPr>
        <w:t>greater impact</w:t>
      </w:r>
      <w:r w:rsidR="00FB3BC3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of the intervention</w:t>
      </w:r>
      <w:r w:rsidR="00C11392" w:rsidRPr="003B76DE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7BCB015F" w14:textId="77777777" w:rsidR="00C10F0E" w:rsidRPr="003B76DE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1E22129F" w14:textId="1F939515" w:rsidR="00C11392" w:rsidRPr="003B76DE" w:rsidRDefault="00C11392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Funding</w:t>
      </w:r>
    </w:p>
    <w:p w14:paraId="48BDCDF5" w14:textId="74C370DB" w:rsidR="00433E9C" w:rsidRPr="003B76DE" w:rsidRDefault="00C11392" w:rsidP="00D36563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/>
          <w:i/>
          <w:iCs/>
          <w:color w:val="000000" w:themeColor="text1"/>
          <w:lang w:val="en-GB"/>
        </w:rPr>
        <w:t>Please mention co-funding for the project</w:t>
      </w:r>
      <w:r w:rsidR="00433E9C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if any</w:t>
      </w:r>
      <w:r w:rsidRPr="003B76DE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08C50B72" w14:textId="77777777" w:rsidR="00433E9C" w:rsidRPr="003B76DE" w:rsidRDefault="00433E9C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highlight w:val="yellow"/>
          <w:lang w:val="en-GB"/>
        </w:rPr>
      </w:pPr>
    </w:p>
    <w:p w14:paraId="7342D6B6" w14:textId="20F1A3E5" w:rsidR="009E2ED2" w:rsidRPr="003B76DE" w:rsidRDefault="00042B5B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r w:rsidRPr="003B76DE">
        <w:rPr>
          <w:rFonts w:ascii="Montserrat" w:hAnsi="Montserrat"/>
          <w:color w:val="000000" w:themeColor="text1"/>
          <w:sz w:val="28"/>
          <w:szCs w:val="28"/>
          <w:lang w:val="en-GB"/>
        </w:rPr>
        <w:t>PROJECT ORGANISATION AND FOLLOW-UP</w:t>
      </w:r>
    </w:p>
    <w:p w14:paraId="4CABFA8B" w14:textId="77777777" w:rsidR="00C10F0E" w:rsidRPr="003B76DE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09B8683C" w14:textId="4C58274E" w:rsidR="00042B5B" w:rsidRPr="003B76DE" w:rsidRDefault="00042B5B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Division of tasks and responsibilitie</w:t>
      </w:r>
      <w:r w:rsidR="00AC6448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s within the</w:t>
      </w:r>
      <w:r w:rsidR="005143D6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Danish</w:t>
      </w:r>
      <w:r w:rsidR="00B95582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applicant organisation and </w:t>
      </w:r>
      <w:r w:rsidR="005143D6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their</w:t>
      </w:r>
      <w:r w:rsidR="00A650CC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partner</w:t>
      </w:r>
      <w:r w:rsidR="005143D6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(s)</w:t>
      </w:r>
      <w:r w:rsidR="00A650CC"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</w:t>
      </w:r>
    </w:p>
    <w:p w14:paraId="33500040" w14:textId="7E1CE163" w:rsidR="00042B5B" w:rsidRPr="003B76DE" w:rsidRDefault="00672FCB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Briefly describe the division of tasks and responsibilities </w:t>
      </w:r>
      <w:r w:rsidR="00D06105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of the </w:t>
      </w:r>
      <w:r w:rsidR="005143D6" w:rsidRPr="003B76DE">
        <w:rPr>
          <w:rFonts w:ascii="Montserrat" w:hAnsi="Montserrat"/>
          <w:i/>
          <w:iCs/>
          <w:color w:val="000000" w:themeColor="text1"/>
          <w:lang w:val="en-GB"/>
        </w:rPr>
        <w:t>involved or</w:t>
      </w:r>
      <w:r w:rsidR="00D52A71" w:rsidRPr="003B76DE">
        <w:rPr>
          <w:rFonts w:ascii="Montserrat" w:hAnsi="Montserrat"/>
          <w:i/>
          <w:iCs/>
          <w:color w:val="000000" w:themeColor="text1"/>
          <w:lang w:val="en-GB"/>
        </w:rPr>
        <w:t>ganisation</w:t>
      </w:r>
      <w:r w:rsidR="005143D6" w:rsidRPr="003B76DE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D52A71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, the </w:t>
      </w:r>
      <w:r w:rsidR="00D06105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project team, their </w:t>
      </w:r>
      <w:r w:rsidR="001D41AB" w:rsidRPr="003B76DE">
        <w:rPr>
          <w:rFonts w:ascii="Montserrat" w:hAnsi="Montserrat"/>
          <w:i/>
          <w:iCs/>
          <w:color w:val="000000" w:themeColor="text1"/>
          <w:lang w:val="en-GB"/>
        </w:rPr>
        <w:t>experience,</w:t>
      </w:r>
      <w:r w:rsidR="00D06105" w:rsidRPr="003B76DE">
        <w:rPr>
          <w:rFonts w:ascii="Montserrat" w:hAnsi="Montserrat"/>
          <w:i/>
          <w:iCs/>
          <w:color w:val="000000" w:themeColor="text1"/>
          <w:lang w:val="en-GB"/>
        </w:rPr>
        <w:t xml:space="preserve"> and qualification</w:t>
      </w:r>
      <w:r w:rsidR="00E741E2" w:rsidRPr="003B76DE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433E9C" w:rsidRPr="003B76DE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25C3606D" w14:textId="77777777" w:rsidR="00C10F0E" w:rsidRPr="003B76DE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11B5183" w14:textId="7CB779AA" w:rsidR="00042B5B" w:rsidRPr="003B76DE" w:rsidRDefault="00042B5B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B76DE">
        <w:rPr>
          <w:rFonts w:ascii="Montserrat" w:hAnsi="Montserrat"/>
          <w:color w:val="000000" w:themeColor="text1"/>
          <w:sz w:val="24"/>
          <w:szCs w:val="24"/>
          <w:lang w:val="en-GB"/>
        </w:rPr>
        <w:t>Monitoring and Evaluation</w:t>
      </w:r>
    </w:p>
    <w:p w14:paraId="5838C5E4" w14:textId="15B9995E" w:rsidR="00C11392" w:rsidRPr="003B76DE" w:rsidRDefault="009F3983" w:rsidP="00C10F0E">
      <w:pPr>
        <w:spacing w:after="0" w:line="240" w:lineRule="auto"/>
        <w:rPr>
          <w:rFonts w:ascii="Montserrat" w:hAnsi="Montserrat" w:cstheme="minorHAnsi"/>
          <w:i/>
          <w:iCs/>
          <w:color w:val="000000" w:themeColor="text1"/>
          <w:lang w:val="en-GB"/>
        </w:rPr>
      </w:pPr>
      <w:r w:rsidRPr="003B76DE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Please describe how the intervention will be </w:t>
      </w:r>
      <w:r w:rsidR="0040406C" w:rsidRPr="003B76DE">
        <w:rPr>
          <w:rFonts w:ascii="Montserrat" w:hAnsi="Montserrat" w:cstheme="minorHAnsi"/>
          <w:i/>
          <w:iCs/>
          <w:color w:val="000000" w:themeColor="text1"/>
          <w:lang w:val="en-GB"/>
        </w:rPr>
        <w:t>monitored, by which methods, how data is recorded</w:t>
      </w:r>
      <w:r w:rsidR="00433E9C" w:rsidRPr="003B76DE">
        <w:rPr>
          <w:rFonts w:ascii="Montserrat" w:hAnsi="Montserrat" w:cstheme="minorHAnsi"/>
          <w:i/>
          <w:iCs/>
          <w:color w:val="000000" w:themeColor="text1"/>
          <w:lang w:val="en-GB"/>
        </w:rPr>
        <w:t>,</w:t>
      </w:r>
      <w:r w:rsidR="0040406C" w:rsidRPr="003B76DE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 and how the intervention will be evaluated</w:t>
      </w:r>
      <w:r w:rsidR="00245308" w:rsidRPr="003B76DE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. How will the intervention ensure lessons learned and how will </w:t>
      </w:r>
      <w:r w:rsidR="00D16344" w:rsidRPr="003B76DE">
        <w:rPr>
          <w:rFonts w:ascii="Montserrat" w:hAnsi="Montserrat" w:cstheme="minorHAnsi"/>
          <w:i/>
          <w:iCs/>
          <w:color w:val="000000" w:themeColor="text1"/>
          <w:lang w:val="en-GB"/>
        </w:rPr>
        <w:t>they</w:t>
      </w:r>
      <w:r w:rsidR="00245308" w:rsidRPr="003B76DE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 be documented?</w:t>
      </w:r>
    </w:p>
    <w:p w14:paraId="2290E7DC" w14:textId="5356FE34" w:rsidR="00C11392" w:rsidRPr="003B76DE" w:rsidRDefault="00C11392" w:rsidP="00C10F0E">
      <w:pPr>
        <w:pStyle w:val="Overskrift1"/>
        <w:spacing w:before="0" w:line="240" w:lineRule="auto"/>
        <w:rPr>
          <w:rFonts w:ascii="Montserrat" w:hAnsi="Montserrat" w:cstheme="minorHAnsi"/>
          <w:color w:val="000000" w:themeColor="text1"/>
          <w:sz w:val="22"/>
          <w:szCs w:val="22"/>
          <w:lang w:val="en-GB"/>
        </w:rPr>
      </w:pPr>
    </w:p>
    <w:p w14:paraId="4B62EB1B" w14:textId="77777777" w:rsidR="00C10F0E" w:rsidRPr="003B76DE" w:rsidRDefault="00C10F0E" w:rsidP="00C10F0E">
      <w:pPr>
        <w:spacing w:after="0" w:line="240" w:lineRule="auto"/>
        <w:rPr>
          <w:rFonts w:ascii="Montserrat" w:hAnsi="Montserrat" w:cstheme="minorHAnsi"/>
          <w:lang w:val="en-GB"/>
        </w:rPr>
      </w:pPr>
    </w:p>
    <w:p w14:paraId="56518BC3" w14:textId="38F1D9B9" w:rsidR="001A1E98" w:rsidRPr="003B76DE" w:rsidRDefault="00B801A7" w:rsidP="00B801A7">
      <w:pPr>
        <w:pStyle w:val="Overskrift1"/>
        <w:spacing w:before="0" w:line="240" w:lineRule="auto"/>
        <w:rPr>
          <w:rFonts w:ascii="Montserrat" w:hAnsi="Montserrat" w:cstheme="minorHAnsi"/>
          <w:color w:val="000000" w:themeColor="text1"/>
          <w:sz w:val="28"/>
          <w:szCs w:val="28"/>
          <w:lang w:val="en-GB"/>
        </w:rPr>
      </w:pPr>
      <w:r w:rsidRPr="003B76DE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MANDATORY A</w:t>
      </w:r>
      <w:r w:rsidR="00727992" w:rsidRPr="003B76DE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TTACHMENTS</w:t>
      </w:r>
      <w:r w:rsidR="0021245F" w:rsidRPr="003B76DE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:</w:t>
      </w:r>
    </w:p>
    <w:p w14:paraId="49AE7050" w14:textId="5D3ECD68" w:rsidR="0021245F" w:rsidRPr="003B76DE" w:rsidRDefault="0021245F" w:rsidP="00C10F0E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3B76DE">
        <w:rPr>
          <w:rFonts w:ascii="Montserrat" w:hAnsi="Montserrat"/>
          <w:lang w:val="en-GB"/>
        </w:rPr>
        <w:t>Activity</w:t>
      </w:r>
      <w:r w:rsidR="005E02DD" w:rsidRPr="003B76DE">
        <w:rPr>
          <w:rFonts w:ascii="Montserrat" w:hAnsi="Montserrat"/>
          <w:lang w:val="en-GB"/>
        </w:rPr>
        <w:t>-</w:t>
      </w:r>
      <w:r w:rsidRPr="003B76DE">
        <w:rPr>
          <w:rFonts w:ascii="Montserrat" w:hAnsi="Montserrat"/>
          <w:lang w:val="en-GB"/>
        </w:rPr>
        <w:t>based budget</w:t>
      </w:r>
      <w:r w:rsidR="00C11392" w:rsidRPr="003B76DE">
        <w:rPr>
          <w:rFonts w:ascii="Montserrat" w:hAnsi="Montserrat"/>
          <w:lang w:val="en-GB"/>
        </w:rPr>
        <w:t xml:space="preserve"> and </w:t>
      </w:r>
      <w:r w:rsidR="005E02DD" w:rsidRPr="003B76DE">
        <w:rPr>
          <w:rFonts w:ascii="Montserrat" w:hAnsi="Montserrat"/>
          <w:lang w:val="en-GB"/>
        </w:rPr>
        <w:t xml:space="preserve">a </w:t>
      </w:r>
      <w:r w:rsidR="00C11392" w:rsidRPr="003B76DE">
        <w:rPr>
          <w:rFonts w:ascii="Montserrat" w:hAnsi="Montserrat"/>
          <w:lang w:val="en-GB"/>
        </w:rPr>
        <w:t xml:space="preserve">financing plan </w:t>
      </w:r>
      <w:r w:rsidR="00E939B8" w:rsidRPr="003B76DE">
        <w:rPr>
          <w:rFonts w:ascii="Montserrat" w:hAnsi="Montserrat"/>
          <w:lang w:val="en-GB"/>
        </w:rPr>
        <w:t>(</w:t>
      </w:r>
      <w:r w:rsidR="00C11392" w:rsidRPr="003B76DE">
        <w:rPr>
          <w:rFonts w:ascii="Montserrat" w:hAnsi="Montserrat"/>
          <w:lang w:val="en-GB"/>
        </w:rPr>
        <w:t>if relevant</w:t>
      </w:r>
      <w:r w:rsidR="00E939B8" w:rsidRPr="003B76DE">
        <w:rPr>
          <w:rFonts w:ascii="Montserrat" w:hAnsi="Montserrat"/>
          <w:lang w:val="en-GB"/>
        </w:rPr>
        <w:t>)</w:t>
      </w:r>
      <w:r w:rsidR="005267BD" w:rsidRPr="003B76DE">
        <w:rPr>
          <w:rFonts w:ascii="Montserrat" w:hAnsi="Montserrat"/>
          <w:lang w:val="en-GB"/>
        </w:rPr>
        <w:t>.</w:t>
      </w:r>
      <w:r w:rsidR="00AC39E3" w:rsidRPr="003B76DE">
        <w:rPr>
          <w:rFonts w:ascii="Montserrat" w:hAnsi="Montserrat"/>
          <w:lang w:val="en-GB"/>
        </w:rPr>
        <w:t xml:space="preserve"> Include a breakdown of the budget per involved </w:t>
      </w:r>
      <w:r w:rsidR="00B51998" w:rsidRPr="003B76DE">
        <w:rPr>
          <w:rFonts w:ascii="Montserrat" w:hAnsi="Montserrat"/>
          <w:lang w:val="en-GB"/>
        </w:rPr>
        <w:t xml:space="preserve">partner. </w:t>
      </w:r>
      <w:r w:rsidR="005267BD" w:rsidRPr="003B76DE">
        <w:rPr>
          <w:rFonts w:ascii="Montserrat" w:hAnsi="Montserrat"/>
          <w:lang w:val="en-GB"/>
        </w:rPr>
        <w:t>If the project is co-funded, please include the split in the budget</w:t>
      </w:r>
      <w:r w:rsidR="00F20B39" w:rsidRPr="003B76DE">
        <w:rPr>
          <w:rFonts w:ascii="Montserrat" w:hAnsi="Montserrat"/>
          <w:lang w:val="en-GB"/>
        </w:rPr>
        <w:t>.</w:t>
      </w:r>
      <w:r w:rsidR="005F5CA6" w:rsidRPr="003B76DE">
        <w:rPr>
          <w:rFonts w:ascii="Montserrat" w:hAnsi="Montserrat"/>
          <w:lang w:val="en-GB"/>
        </w:rPr>
        <w:t xml:space="preserve"> A budget template can be provided by the </w:t>
      </w:r>
      <w:r w:rsidR="00E939B8" w:rsidRPr="003B76DE">
        <w:rPr>
          <w:rFonts w:ascii="Montserrat" w:hAnsi="Montserrat"/>
          <w:lang w:val="en-GB"/>
        </w:rPr>
        <w:t>administration</w:t>
      </w:r>
      <w:r w:rsidR="005F5CA6" w:rsidRPr="003B76DE">
        <w:rPr>
          <w:rFonts w:ascii="Montserrat" w:hAnsi="Montserrat"/>
          <w:lang w:val="en-GB"/>
        </w:rPr>
        <w:t>.</w:t>
      </w:r>
    </w:p>
    <w:p w14:paraId="13D7160F" w14:textId="7ACCBD6B" w:rsidR="003033B6" w:rsidRPr="003B76DE" w:rsidRDefault="0021245F" w:rsidP="00C10F0E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3B76DE">
        <w:rPr>
          <w:rFonts w:ascii="Montserrat" w:hAnsi="Montserrat"/>
          <w:lang w:val="en-GB"/>
        </w:rPr>
        <w:t>Work plan</w:t>
      </w:r>
      <w:r w:rsidR="00A31DBC" w:rsidRPr="003B76DE">
        <w:rPr>
          <w:rFonts w:ascii="Montserrat" w:hAnsi="Montserrat"/>
          <w:lang w:val="en-GB"/>
        </w:rPr>
        <w:t xml:space="preserve"> with a timeline</w:t>
      </w:r>
      <w:r w:rsidR="00F20B39" w:rsidRPr="003B76DE">
        <w:rPr>
          <w:rFonts w:ascii="Montserrat" w:hAnsi="Montserrat"/>
          <w:lang w:val="en-GB"/>
        </w:rPr>
        <w:t>.</w:t>
      </w:r>
    </w:p>
    <w:p w14:paraId="74FDFA4A" w14:textId="48B006CB" w:rsidR="00D36563" w:rsidRPr="003B76DE" w:rsidRDefault="00D36563" w:rsidP="00D36563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3B76DE">
        <w:rPr>
          <w:rFonts w:ascii="Montserrat" w:hAnsi="Montserrat"/>
          <w:lang w:val="en-GB"/>
        </w:rPr>
        <w:t>Please attach other relevant documents to the application, e.g., partnership agreement or letter of intent, confirmation of co-funding</w:t>
      </w:r>
      <w:r w:rsidR="00A11836" w:rsidRPr="003B76DE">
        <w:rPr>
          <w:rFonts w:ascii="Montserrat" w:hAnsi="Montserrat"/>
          <w:lang w:val="en-GB"/>
        </w:rPr>
        <w:t>, etc.</w:t>
      </w:r>
    </w:p>
    <w:p w14:paraId="187B6137" w14:textId="0E6DF2CC" w:rsidR="00DB0056" w:rsidRPr="003B76DE" w:rsidRDefault="0021245F" w:rsidP="00C10F0E">
      <w:pPr>
        <w:pStyle w:val="Listeafsnit"/>
        <w:spacing w:after="0" w:line="240" w:lineRule="auto"/>
        <w:rPr>
          <w:rFonts w:ascii="Montserrat" w:hAnsi="Montserrat"/>
          <w:lang w:val="en-GB"/>
        </w:rPr>
      </w:pPr>
      <w:r w:rsidRPr="003B76DE">
        <w:rPr>
          <w:rFonts w:ascii="Montserrat" w:hAnsi="Montserrat"/>
          <w:lang w:val="en-GB"/>
        </w:rPr>
        <w:t xml:space="preserve"> </w:t>
      </w:r>
      <w:bookmarkEnd w:id="0"/>
    </w:p>
    <w:sectPr w:rsidR="00DB0056" w:rsidRPr="003B76DE" w:rsidSect="00BA250B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902F3" w14:textId="77777777" w:rsidR="0088142F" w:rsidRDefault="0088142F" w:rsidP="00F63EF5">
      <w:pPr>
        <w:spacing w:after="0" w:line="240" w:lineRule="auto"/>
      </w:pPr>
      <w:r>
        <w:separator/>
      </w:r>
    </w:p>
  </w:endnote>
  <w:endnote w:type="continuationSeparator" w:id="0">
    <w:p w14:paraId="5C560697" w14:textId="77777777" w:rsidR="0088142F" w:rsidRDefault="0088142F" w:rsidP="00F63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ontserrat" w:hAnsi="Montserrat"/>
      </w:rPr>
      <w:id w:val="-1919155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CC97AD" w14:textId="17984B3C" w:rsidR="00F63EF5" w:rsidRPr="003B76DE" w:rsidRDefault="00F63EF5">
        <w:pPr>
          <w:pStyle w:val="Sidefod"/>
          <w:jc w:val="right"/>
          <w:rPr>
            <w:rFonts w:ascii="Montserrat" w:hAnsi="Montserrat"/>
          </w:rPr>
        </w:pPr>
        <w:r w:rsidRPr="003B76DE">
          <w:rPr>
            <w:rFonts w:ascii="Montserrat" w:hAnsi="Montserrat"/>
          </w:rPr>
          <w:fldChar w:fldCharType="begin"/>
        </w:r>
        <w:r w:rsidRPr="003B76DE">
          <w:rPr>
            <w:rFonts w:ascii="Montserrat" w:hAnsi="Montserrat"/>
          </w:rPr>
          <w:instrText xml:space="preserve"> PAGE   \* MERGEFORMAT </w:instrText>
        </w:r>
        <w:r w:rsidRPr="003B76DE">
          <w:rPr>
            <w:rFonts w:ascii="Montserrat" w:hAnsi="Montserrat"/>
          </w:rPr>
          <w:fldChar w:fldCharType="separate"/>
        </w:r>
        <w:r w:rsidRPr="003B76DE">
          <w:rPr>
            <w:rFonts w:ascii="Montserrat" w:hAnsi="Montserrat"/>
            <w:noProof/>
          </w:rPr>
          <w:t>2</w:t>
        </w:r>
        <w:r w:rsidRPr="003B76DE">
          <w:rPr>
            <w:rFonts w:ascii="Montserrat" w:hAnsi="Montserrat"/>
            <w:noProof/>
          </w:rPr>
          <w:fldChar w:fldCharType="end"/>
        </w:r>
      </w:p>
    </w:sdtContent>
  </w:sdt>
  <w:p w14:paraId="3A020FB1" w14:textId="43DA7CC8" w:rsidR="00F63EF5" w:rsidRPr="00A65094" w:rsidRDefault="00F63EF5" w:rsidP="008A33CF">
    <w:pPr>
      <w:pStyle w:val="Sidefod"/>
      <w:rPr>
        <w:rFonts w:ascii="Garamond" w:hAnsi="Garamon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836C7" w14:textId="77777777" w:rsidR="0088142F" w:rsidRDefault="0088142F" w:rsidP="00F63EF5">
      <w:pPr>
        <w:spacing w:after="0" w:line="240" w:lineRule="auto"/>
      </w:pPr>
      <w:r>
        <w:separator/>
      </w:r>
    </w:p>
  </w:footnote>
  <w:footnote w:type="continuationSeparator" w:id="0">
    <w:p w14:paraId="745C1A0C" w14:textId="77777777" w:rsidR="0088142F" w:rsidRDefault="0088142F" w:rsidP="00F63EF5">
      <w:pPr>
        <w:spacing w:after="0" w:line="240" w:lineRule="auto"/>
      </w:pPr>
      <w:r>
        <w:continuationSeparator/>
      </w:r>
    </w:p>
  </w:footnote>
  <w:footnote w:id="1">
    <w:p w14:paraId="1E998B82" w14:textId="77777777" w:rsidR="004D0F63" w:rsidRPr="00D11356" w:rsidRDefault="004D0F63" w:rsidP="004D0F63">
      <w:pPr>
        <w:pStyle w:val="Fodnotetekst"/>
        <w:rPr>
          <w:lang w:val="en-GB"/>
        </w:rPr>
      </w:pPr>
      <w:r w:rsidRPr="00D11356">
        <w:rPr>
          <w:rStyle w:val="Fodnotehenvisning"/>
          <w:rFonts w:ascii="Garamond" w:hAnsi="Garamond"/>
        </w:rPr>
        <w:footnoteRef/>
      </w:r>
      <w:r w:rsidRPr="00D11356">
        <w:rPr>
          <w:lang w:val="en-GB"/>
        </w:rPr>
        <w:t xml:space="preserve"> </w:t>
      </w:r>
      <w:r w:rsidRPr="00D11356">
        <w:rPr>
          <w:rFonts w:ascii="Garamond" w:hAnsi="Garamond"/>
          <w:lang w:val="en-GB"/>
        </w:rPr>
        <w:t xml:space="preserve">Please click here for a full </w:t>
      </w:r>
      <w:hyperlink r:id="rId1" w:history="1">
        <w:r w:rsidRPr="00B40F7E">
          <w:rPr>
            <w:rStyle w:val="Hyperlink"/>
            <w:rFonts w:ascii="Garamond" w:hAnsi="Garamond"/>
            <w:lang w:val="en-GB"/>
          </w:rPr>
          <w:t>New Democracy Fund Privacy Policy</w:t>
        </w:r>
      </w:hyperlink>
      <w:r w:rsidRPr="00D11356">
        <w:rPr>
          <w:rFonts w:ascii="Garamond" w:hAnsi="Garamond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B7881" w14:textId="77777777" w:rsidR="005F5CA6" w:rsidRDefault="005F5CA6" w:rsidP="005F5CA6">
    <w:r>
      <w:rPr>
        <w:noProof/>
      </w:rPr>
      <w:drawing>
        <wp:anchor distT="114300" distB="114300" distL="114300" distR="114300" simplePos="0" relativeHeight="251659264" behindDoc="1" locked="0" layoutInCell="1" hidden="0" allowOverlap="1" wp14:anchorId="71FCBB3D" wp14:editId="07A7FEB0">
          <wp:simplePos x="0" y="0"/>
          <wp:positionH relativeFrom="page">
            <wp:posOffset>617700</wp:posOffset>
          </wp:positionH>
          <wp:positionV relativeFrom="page">
            <wp:posOffset>400050</wp:posOffset>
          </wp:positionV>
          <wp:extent cx="6319838" cy="82867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19838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A3AB58C" w14:textId="77777777" w:rsidR="005F5CA6" w:rsidRDefault="005F5CA6" w:rsidP="005F5CA6"/>
  <w:p w14:paraId="595376AD" w14:textId="77777777" w:rsidR="005F5CA6" w:rsidRDefault="005F5CA6" w:rsidP="005F5CA6">
    <w:pPr>
      <w:jc w:val="center"/>
    </w:pPr>
  </w:p>
  <w:p w14:paraId="0508BE5D" w14:textId="2A87AAAD" w:rsidR="00F63EF5" w:rsidRPr="005F5CA6" w:rsidRDefault="00F63EF5" w:rsidP="005F5CA6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B61D5"/>
    <w:multiLevelType w:val="hybridMultilevel"/>
    <w:tmpl w:val="F5205D28"/>
    <w:lvl w:ilvl="0" w:tplc="0EFEA2A4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43323"/>
    <w:multiLevelType w:val="hybridMultilevel"/>
    <w:tmpl w:val="F4D08F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6" w15:restartNumberingAfterBreak="0">
    <w:nsid w:val="794B02E9"/>
    <w:multiLevelType w:val="hybridMultilevel"/>
    <w:tmpl w:val="8B38448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357743">
    <w:abstractNumId w:val="4"/>
  </w:num>
  <w:num w:numId="2" w16cid:durableId="262764246">
    <w:abstractNumId w:val="0"/>
  </w:num>
  <w:num w:numId="3" w16cid:durableId="1847597861">
    <w:abstractNumId w:val="1"/>
  </w:num>
  <w:num w:numId="4" w16cid:durableId="1348362988">
    <w:abstractNumId w:val="2"/>
  </w:num>
  <w:num w:numId="5" w16cid:durableId="1236206069">
    <w:abstractNumId w:val="3"/>
  </w:num>
  <w:num w:numId="6" w16cid:durableId="1299192042">
    <w:abstractNumId w:val="6"/>
  </w:num>
  <w:num w:numId="7" w16cid:durableId="12471146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rAwNzUzMjQ2MzRU0lEKTi0uzszPAykwMqoFAAAENEEtAAAA"/>
  </w:docVars>
  <w:rsids>
    <w:rsidRoot w:val="00F63EF5"/>
    <w:rsid w:val="000204A5"/>
    <w:rsid w:val="0002146E"/>
    <w:rsid w:val="00040C28"/>
    <w:rsid w:val="00042262"/>
    <w:rsid w:val="00042B5B"/>
    <w:rsid w:val="000513CC"/>
    <w:rsid w:val="00057631"/>
    <w:rsid w:val="00070DD6"/>
    <w:rsid w:val="00080C22"/>
    <w:rsid w:val="0009402C"/>
    <w:rsid w:val="00094292"/>
    <w:rsid w:val="000B71CC"/>
    <w:rsid w:val="000D45EF"/>
    <w:rsid w:val="000E184E"/>
    <w:rsid w:val="001019A8"/>
    <w:rsid w:val="00106389"/>
    <w:rsid w:val="0010779C"/>
    <w:rsid w:val="00121A6C"/>
    <w:rsid w:val="00122575"/>
    <w:rsid w:val="00124C33"/>
    <w:rsid w:val="00142B85"/>
    <w:rsid w:val="00142E67"/>
    <w:rsid w:val="00154B06"/>
    <w:rsid w:val="00156AD9"/>
    <w:rsid w:val="001648B2"/>
    <w:rsid w:val="0018269F"/>
    <w:rsid w:val="00194DDE"/>
    <w:rsid w:val="00196313"/>
    <w:rsid w:val="001A1E98"/>
    <w:rsid w:val="001A6B50"/>
    <w:rsid w:val="001B18F0"/>
    <w:rsid w:val="001B1B49"/>
    <w:rsid w:val="001B6778"/>
    <w:rsid w:val="001D41AB"/>
    <w:rsid w:val="001D4E3A"/>
    <w:rsid w:val="001E78C3"/>
    <w:rsid w:val="001E7A03"/>
    <w:rsid w:val="00206E72"/>
    <w:rsid w:val="002122E2"/>
    <w:rsid w:val="0021245F"/>
    <w:rsid w:val="0021527F"/>
    <w:rsid w:val="00230C45"/>
    <w:rsid w:val="00237FE9"/>
    <w:rsid w:val="00241C38"/>
    <w:rsid w:val="00245308"/>
    <w:rsid w:val="002468CC"/>
    <w:rsid w:val="00253CD0"/>
    <w:rsid w:val="00260AF1"/>
    <w:rsid w:val="00272142"/>
    <w:rsid w:val="00275520"/>
    <w:rsid w:val="00286A21"/>
    <w:rsid w:val="00290668"/>
    <w:rsid w:val="00295ED7"/>
    <w:rsid w:val="002A5DED"/>
    <w:rsid w:val="002D646A"/>
    <w:rsid w:val="003033B6"/>
    <w:rsid w:val="00332C9F"/>
    <w:rsid w:val="00345F13"/>
    <w:rsid w:val="00355672"/>
    <w:rsid w:val="0035760F"/>
    <w:rsid w:val="00373476"/>
    <w:rsid w:val="00375717"/>
    <w:rsid w:val="003868A8"/>
    <w:rsid w:val="003B4A6A"/>
    <w:rsid w:val="003B76DE"/>
    <w:rsid w:val="003C2E64"/>
    <w:rsid w:val="003D5434"/>
    <w:rsid w:val="003D5AE0"/>
    <w:rsid w:val="003E1BAD"/>
    <w:rsid w:val="003F3F35"/>
    <w:rsid w:val="003F63A7"/>
    <w:rsid w:val="0040406C"/>
    <w:rsid w:val="00405B25"/>
    <w:rsid w:val="00433E9C"/>
    <w:rsid w:val="00435CA2"/>
    <w:rsid w:val="0047505D"/>
    <w:rsid w:val="004A3F2F"/>
    <w:rsid w:val="004A68B4"/>
    <w:rsid w:val="004C19F2"/>
    <w:rsid w:val="004D0F63"/>
    <w:rsid w:val="004E149C"/>
    <w:rsid w:val="004F18D5"/>
    <w:rsid w:val="00505F37"/>
    <w:rsid w:val="005106BF"/>
    <w:rsid w:val="005143D6"/>
    <w:rsid w:val="005144F3"/>
    <w:rsid w:val="00514859"/>
    <w:rsid w:val="00524BC1"/>
    <w:rsid w:val="005267BD"/>
    <w:rsid w:val="00527970"/>
    <w:rsid w:val="00557031"/>
    <w:rsid w:val="005571FC"/>
    <w:rsid w:val="00560CAA"/>
    <w:rsid w:val="00562DA6"/>
    <w:rsid w:val="00571E07"/>
    <w:rsid w:val="0058214C"/>
    <w:rsid w:val="00586C96"/>
    <w:rsid w:val="00592286"/>
    <w:rsid w:val="00594E3C"/>
    <w:rsid w:val="005A5B11"/>
    <w:rsid w:val="005C1BC7"/>
    <w:rsid w:val="005C4D81"/>
    <w:rsid w:val="005D362F"/>
    <w:rsid w:val="005D5BBC"/>
    <w:rsid w:val="005E02DD"/>
    <w:rsid w:val="005E1388"/>
    <w:rsid w:val="005F241A"/>
    <w:rsid w:val="005F5CA6"/>
    <w:rsid w:val="00614E9B"/>
    <w:rsid w:val="00617177"/>
    <w:rsid w:val="00624252"/>
    <w:rsid w:val="00634546"/>
    <w:rsid w:val="00644881"/>
    <w:rsid w:val="00665C1D"/>
    <w:rsid w:val="00672FCB"/>
    <w:rsid w:val="00673A66"/>
    <w:rsid w:val="0067751C"/>
    <w:rsid w:val="006859A5"/>
    <w:rsid w:val="006959D2"/>
    <w:rsid w:val="006A05C0"/>
    <w:rsid w:val="006A70DB"/>
    <w:rsid w:val="006B1081"/>
    <w:rsid w:val="006B31DF"/>
    <w:rsid w:val="006B38C5"/>
    <w:rsid w:val="006B500B"/>
    <w:rsid w:val="006E1106"/>
    <w:rsid w:val="00727615"/>
    <w:rsid w:val="00727992"/>
    <w:rsid w:val="00733C87"/>
    <w:rsid w:val="007400F3"/>
    <w:rsid w:val="007413D4"/>
    <w:rsid w:val="00741EFA"/>
    <w:rsid w:val="00762843"/>
    <w:rsid w:val="00772C00"/>
    <w:rsid w:val="00774167"/>
    <w:rsid w:val="00776425"/>
    <w:rsid w:val="00777168"/>
    <w:rsid w:val="00787728"/>
    <w:rsid w:val="007B1B68"/>
    <w:rsid w:val="007B3B7F"/>
    <w:rsid w:val="007B3DDD"/>
    <w:rsid w:val="007C176B"/>
    <w:rsid w:val="007D21AA"/>
    <w:rsid w:val="007D2948"/>
    <w:rsid w:val="007E7493"/>
    <w:rsid w:val="0080106E"/>
    <w:rsid w:val="00801894"/>
    <w:rsid w:val="00805E2F"/>
    <w:rsid w:val="008207D3"/>
    <w:rsid w:val="008341AE"/>
    <w:rsid w:val="00854200"/>
    <w:rsid w:val="0085466C"/>
    <w:rsid w:val="00864FCF"/>
    <w:rsid w:val="00877ACD"/>
    <w:rsid w:val="0088142F"/>
    <w:rsid w:val="008A33CF"/>
    <w:rsid w:val="008A3BC0"/>
    <w:rsid w:val="008B58D7"/>
    <w:rsid w:val="008B6454"/>
    <w:rsid w:val="008C116B"/>
    <w:rsid w:val="008D58E5"/>
    <w:rsid w:val="008E4B82"/>
    <w:rsid w:val="009527C5"/>
    <w:rsid w:val="009555A5"/>
    <w:rsid w:val="0096052F"/>
    <w:rsid w:val="009653A9"/>
    <w:rsid w:val="00967911"/>
    <w:rsid w:val="00976D94"/>
    <w:rsid w:val="009B19A0"/>
    <w:rsid w:val="009C3AA5"/>
    <w:rsid w:val="009C4C5A"/>
    <w:rsid w:val="009D1CFB"/>
    <w:rsid w:val="009E2ED2"/>
    <w:rsid w:val="009E34BA"/>
    <w:rsid w:val="009E47EA"/>
    <w:rsid w:val="009E4A45"/>
    <w:rsid w:val="009F2ED4"/>
    <w:rsid w:val="009F3983"/>
    <w:rsid w:val="009F3D51"/>
    <w:rsid w:val="00A0674B"/>
    <w:rsid w:val="00A11836"/>
    <w:rsid w:val="00A15CE5"/>
    <w:rsid w:val="00A317F3"/>
    <w:rsid w:val="00A31DBC"/>
    <w:rsid w:val="00A37676"/>
    <w:rsid w:val="00A46061"/>
    <w:rsid w:val="00A5491B"/>
    <w:rsid w:val="00A62711"/>
    <w:rsid w:val="00A62AC8"/>
    <w:rsid w:val="00A65094"/>
    <w:rsid w:val="00A650CC"/>
    <w:rsid w:val="00A77249"/>
    <w:rsid w:val="00A86E26"/>
    <w:rsid w:val="00A92873"/>
    <w:rsid w:val="00A934FB"/>
    <w:rsid w:val="00A96C1D"/>
    <w:rsid w:val="00AA23D4"/>
    <w:rsid w:val="00AC39E3"/>
    <w:rsid w:val="00AC6448"/>
    <w:rsid w:val="00AF4A77"/>
    <w:rsid w:val="00B1543D"/>
    <w:rsid w:val="00B161FD"/>
    <w:rsid w:val="00B26387"/>
    <w:rsid w:val="00B35A49"/>
    <w:rsid w:val="00B35F73"/>
    <w:rsid w:val="00B40EA2"/>
    <w:rsid w:val="00B41CEC"/>
    <w:rsid w:val="00B51751"/>
    <w:rsid w:val="00B51998"/>
    <w:rsid w:val="00B7669E"/>
    <w:rsid w:val="00B801A7"/>
    <w:rsid w:val="00B95582"/>
    <w:rsid w:val="00BA076C"/>
    <w:rsid w:val="00BA250B"/>
    <w:rsid w:val="00BA538A"/>
    <w:rsid w:val="00BB481D"/>
    <w:rsid w:val="00BB4FD1"/>
    <w:rsid w:val="00BB5038"/>
    <w:rsid w:val="00BC1F44"/>
    <w:rsid w:val="00BD3F17"/>
    <w:rsid w:val="00BF4EE6"/>
    <w:rsid w:val="00C02105"/>
    <w:rsid w:val="00C10F0E"/>
    <w:rsid w:val="00C11392"/>
    <w:rsid w:val="00C5501B"/>
    <w:rsid w:val="00C57E48"/>
    <w:rsid w:val="00C760EB"/>
    <w:rsid w:val="00C77C44"/>
    <w:rsid w:val="00C77F56"/>
    <w:rsid w:val="00CB1E6F"/>
    <w:rsid w:val="00CB61B0"/>
    <w:rsid w:val="00CD2DBE"/>
    <w:rsid w:val="00CD5145"/>
    <w:rsid w:val="00CF2618"/>
    <w:rsid w:val="00CF68F1"/>
    <w:rsid w:val="00D0269F"/>
    <w:rsid w:val="00D05B5A"/>
    <w:rsid w:val="00D06105"/>
    <w:rsid w:val="00D16344"/>
    <w:rsid w:val="00D32298"/>
    <w:rsid w:val="00D36563"/>
    <w:rsid w:val="00D52A71"/>
    <w:rsid w:val="00D623B7"/>
    <w:rsid w:val="00D9388D"/>
    <w:rsid w:val="00DA051D"/>
    <w:rsid w:val="00DA2BB2"/>
    <w:rsid w:val="00DB0056"/>
    <w:rsid w:val="00DB6B70"/>
    <w:rsid w:val="00DC476E"/>
    <w:rsid w:val="00DC4CAC"/>
    <w:rsid w:val="00DC5028"/>
    <w:rsid w:val="00DD0E52"/>
    <w:rsid w:val="00DD2C52"/>
    <w:rsid w:val="00DE2A47"/>
    <w:rsid w:val="00DF0CD2"/>
    <w:rsid w:val="00DF5A86"/>
    <w:rsid w:val="00E14138"/>
    <w:rsid w:val="00E26E2F"/>
    <w:rsid w:val="00E32EAA"/>
    <w:rsid w:val="00E3686E"/>
    <w:rsid w:val="00E45BD2"/>
    <w:rsid w:val="00E67370"/>
    <w:rsid w:val="00E72A3A"/>
    <w:rsid w:val="00E741E2"/>
    <w:rsid w:val="00E81B4B"/>
    <w:rsid w:val="00E939B8"/>
    <w:rsid w:val="00E940CC"/>
    <w:rsid w:val="00EA6332"/>
    <w:rsid w:val="00EB0904"/>
    <w:rsid w:val="00EE49E6"/>
    <w:rsid w:val="00F20B39"/>
    <w:rsid w:val="00F24714"/>
    <w:rsid w:val="00F4457B"/>
    <w:rsid w:val="00F5205D"/>
    <w:rsid w:val="00F63EF5"/>
    <w:rsid w:val="00F6700A"/>
    <w:rsid w:val="00F922DD"/>
    <w:rsid w:val="00F94CEF"/>
    <w:rsid w:val="00FB3BC3"/>
    <w:rsid w:val="00FD1C8C"/>
    <w:rsid w:val="00FD5AB1"/>
    <w:rsid w:val="00FE568E"/>
    <w:rsid w:val="00FE5C46"/>
    <w:rsid w:val="00FF1EB2"/>
    <w:rsid w:val="00FF3ECB"/>
    <w:rsid w:val="0BC95298"/>
    <w:rsid w:val="1704CAB7"/>
    <w:rsid w:val="4BB97BE8"/>
    <w:rsid w:val="6168B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AFAAE"/>
  <w15:chartTrackingRefBased/>
  <w15:docId w15:val="{AD138BFA-3863-4D0F-AE63-083FA77B9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idehoved">
    <w:name w:val="header"/>
    <w:basedOn w:val="Normal"/>
    <w:link w:val="Sidehove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63EF5"/>
  </w:style>
  <w:style w:type="paragraph" w:styleId="Sidefod">
    <w:name w:val="footer"/>
    <w:basedOn w:val="Normal"/>
    <w:link w:val="Sidefo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63EF5"/>
  </w:style>
  <w:style w:type="table" w:styleId="Tabel-Gitter">
    <w:name w:val="Table Grid"/>
    <w:basedOn w:val="Tabel-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Standardskrifttypeiafsnit"/>
    <w:uiPriority w:val="99"/>
    <w:semiHidden/>
    <w:unhideWhenUsed/>
    <w:rsid w:val="00196313"/>
    <w:rPr>
      <w:color w:val="0000FF"/>
      <w:u w:val="single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86A21"/>
    <w:rPr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286A21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5D5BB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5D5BBC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D5BBC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D5BBC"/>
    <w:rPr>
      <w:b/>
      <w:bCs/>
      <w:sz w:val="20"/>
      <w:szCs w:val="20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142B85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142B85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Ingenafstand">
    <w:name w:val="No Spacing"/>
    <w:uiPriority w:val="1"/>
    <w:qFormat/>
    <w:rsid w:val="00142B85"/>
    <w:pPr>
      <w:spacing w:after="0" w:line="240" w:lineRule="auto"/>
    </w:pPr>
    <w:rPr>
      <w:rFonts w:ascii="Times New Roman" w:hAnsi="Times New Roman"/>
    </w:rPr>
  </w:style>
  <w:style w:type="paragraph" w:styleId="FormateretHTML">
    <w:name w:val="HTML Preformatted"/>
    <w:basedOn w:val="Normal"/>
    <w:link w:val="FormateretHTMLTegn"/>
    <w:uiPriority w:val="99"/>
    <w:unhideWhenUsed/>
    <w:rsid w:val="00142B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FormateretHTMLTegn">
    <w:name w:val="Formateret HTML Tegn"/>
    <w:basedOn w:val="Standardskrifttypeiafsnit"/>
    <w:link w:val="FormateretHTML"/>
    <w:uiPriority w:val="99"/>
    <w:rsid w:val="00142B8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Standardskrifttypeiafsnit"/>
    <w:rsid w:val="00142B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ewdemocracyfund.org/privacy-polic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40c755-8202-4199-ba23-0ae509c3b01e" xsi:nil="true"/>
    <lcf76f155ced4ddcb4097134ff3c332f xmlns="f9aa874a-58e1-454b-9c53-bdc2bbae50b9">
      <Terms xmlns="http://schemas.microsoft.com/office/infopath/2007/PartnerControls"/>
    </lcf76f155ced4ddcb4097134ff3c332f>
    <Notes xmlns="f9aa874a-58e1-454b-9c53-bdc2bbae50b9" xsi:nil="true"/>
    <_Flow_SignoffStatus xmlns="f9aa874a-58e1-454b-9c53-bdc2bbae50b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2EBF14DD37134CB42F40EC88262611" ma:contentTypeVersion="20" ma:contentTypeDescription="Opret et nyt dokument." ma:contentTypeScope="" ma:versionID="fb736421e3b5cc2c3585fa90079f3073">
  <xsd:schema xmlns:xsd="http://www.w3.org/2001/XMLSchema" xmlns:xs="http://www.w3.org/2001/XMLSchema" xmlns:p="http://schemas.microsoft.com/office/2006/metadata/properties" xmlns:ns2="f9aa874a-58e1-454b-9c53-bdc2bbae50b9" xmlns:ns3="df40c755-8202-4199-ba23-0ae509c3b01e" targetNamespace="http://schemas.microsoft.com/office/2006/metadata/properties" ma:root="true" ma:fieldsID="3dff33f9eb97f56df1741c7d877dafc9" ns2:_="" ns3:_="">
    <xsd:import namespace="f9aa874a-58e1-454b-9c53-bdc2bbae50b9"/>
    <xsd:import namespace="df40c755-8202-4199-ba23-0ae509c3b0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Notes" minOccurs="0"/>
                <xsd:element ref="ns2:MediaLengthInSeconds" minOccurs="0"/>
                <xsd:element ref="ns3:TaxCatchAll" minOccurs="0"/>
                <xsd:element ref="ns2:MediaServiceLocation" minOccurs="0"/>
                <xsd:element ref="ns2:lcf76f155ced4ddcb4097134ff3c332f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a874a-58e1-454b-9c53-bdc2bbae5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Billedmærker" ma:readOnly="false" ma:fieldId="{5cf76f15-5ced-4ddc-b409-7134ff3c332f}" ma:taxonomyMulti="true" ma:sspId="65c97f61-c6bf-4175-83c8-8c6cdd8d60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0c755-8202-4199-ba23-0ae509c3b01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8a06cad-0397-40bf-b77a-515ae85c53a6}" ma:internalName="TaxCatchAll" ma:showField="CatchAllData" ma:web="df40c755-8202-4199-ba23-0ae509c3b0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  <ds:schemaRef ds:uri="df40c755-8202-4199-ba23-0ae509c3b01e"/>
    <ds:schemaRef ds:uri="f9aa874a-58e1-454b-9c53-bdc2bbae50b9"/>
  </ds:schemaRefs>
</ds:datastoreItem>
</file>

<file path=customXml/itemProps2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707AB5-964F-498A-9C40-9DE5E310C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a874a-58e1-454b-9c53-bdc2bbae50b9"/>
    <ds:schemaRef ds:uri="df40c755-8202-4199-ba23-0ae509c3b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206E12-083B-477B-81F9-68052C4B1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80</Words>
  <Characters>3812</Characters>
  <Application>Microsoft Office Word</Application>
  <DocSecurity>0</DocSecurity>
  <Lines>131</Lines>
  <Paragraphs>7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Vera Ada Langstrup Hartmann</cp:lastModifiedBy>
  <cp:revision>48</cp:revision>
  <cp:lastPrinted>2021-06-25T07:43:00Z</cp:lastPrinted>
  <dcterms:created xsi:type="dcterms:W3CDTF">2023-01-18T08:34:00Z</dcterms:created>
  <dcterms:modified xsi:type="dcterms:W3CDTF">2023-07-03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EBF14DD37134CB42F40EC88262611</vt:lpwstr>
  </property>
  <property fmtid="{D5CDD505-2E9C-101B-9397-08002B2CF9AE}" pid="3" name="MediaServiceImageTags">
    <vt:lpwstr/>
  </property>
  <property fmtid="{D5CDD505-2E9C-101B-9397-08002B2CF9AE}" pid="4" name="GrammarlyDocumentId">
    <vt:lpwstr>17504ac4763074628b2440caf05831a0922330aeb06fb941ae6de108e76dc584</vt:lpwstr>
  </property>
</Properties>
</file>